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25730F" w14:textId="215CC431" w:rsidR="002F13BF" w:rsidRPr="002F13BF" w:rsidRDefault="00D06E53" w:rsidP="002F13BF">
      <w:pPr>
        <w:pStyle w:val="Nadpis2"/>
        <w:jc w:val="center"/>
        <w:rPr>
          <w:lang w:val="en-US" w:eastAsia="en-US"/>
        </w:rPr>
      </w:pPr>
      <w:r>
        <w:rPr>
          <w:lang w:val="en-US" w:eastAsia="en-US"/>
        </w:rPr>
        <w:t>Application</w:t>
      </w:r>
      <w:r w:rsidRPr="002F13BF">
        <w:rPr>
          <w:lang w:val="en-US" w:eastAsia="en-US"/>
        </w:rPr>
        <w:t xml:space="preserve"> </w:t>
      </w:r>
      <w:r w:rsidR="00E31F96">
        <w:rPr>
          <w:lang w:val="en-US" w:eastAsia="en-US"/>
        </w:rPr>
        <w:t>F</w:t>
      </w:r>
      <w:r w:rsidRPr="002F13BF">
        <w:rPr>
          <w:lang w:val="en-US" w:eastAsia="en-US"/>
        </w:rPr>
        <w:t xml:space="preserve">orm </w:t>
      </w:r>
      <w:r>
        <w:rPr>
          <w:lang w:val="en-US" w:eastAsia="en-US"/>
        </w:rPr>
        <w:t xml:space="preserve">- </w:t>
      </w:r>
      <w:r w:rsidR="002F13BF" w:rsidRPr="002F13BF">
        <w:rPr>
          <w:lang w:val="en-US" w:eastAsia="en-US"/>
        </w:rPr>
        <w:t>Start-up scholarship for winter semester 20</w:t>
      </w:r>
      <w:r w:rsidR="004B798C">
        <w:rPr>
          <w:lang w:val="en-US" w:eastAsia="en-US"/>
        </w:rPr>
        <w:t>2</w:t>
      </w:r>
      <w:r w:rsidR="005207E2">
        <w:rPr>
          <w:lang w:val="en-US" w:eastAsia="en-US"/>
        </w:rPr>
        <w:t>1</w:t>
      </w:r>
      <w:r w:rsidR="002F13BF" w:rsidRPr="002F13BF">
        <w:rPr>
          <w:lang w:val="en-US" w:eastAsia="en-US"/>
        </w:rPr>
        <w:t>/202</w:t>
      </w:r>
      <w:r w:rsidR="005207E2">
        <w:rPr>
          <w:lang w:val="en-US" w:eastAsia="en-US"/>
        </w:rPr>
        <w:t>2</w:t>
      </w:r>
    </w:p>
    <w:p w14:paraId="27BBCED5" w14:textId="77777777" w:rsidR="00002784" w:rsidRDefault="00002784" w:rsidP="00002784">
      <w:pPr>
        <w:jc w:val="center"/>
        <w:rPr>
          <w:rFonts w:ascii="Cambria" w:hAnsi="Cambria"/>
          <w:color w:val="FF0000"/>
          <w:lang w:val="en-GB"/>
        </w:rPr>
      </w:pPr>
    </w:p>
    <w:p w14:paraId="6AFA86AF" w14:textId="77777777" w:rsidR="00002784" w:rsidRPr="00F4611A" w:rsidRDefault="00002784" w:rsidP="00002784">
      <w:pPr>
        <w:jc w:val="center"/>
        <w:rPr>
          <w:rFonts w:ascii="Arial" w:hAnsi="Arial" w:cs="Arial"/>
          <w:color w:val="FF0000"/>
          <w:lang w:val="en-GB"/>
        </w:rPr>
      </w:pPr>
      <w:r w:rsidRPr="00F4611A">
        <w:rPr>
          <w:rFonts w:ascii="Arial" w:hAnsi="Arial" w:cs="Arial"/>
          <w:color w:val="FF0000"/>
          <w:lang w:val="en-GB"/>
        </w:rPr>
        <w:t xml:space="preserve">Please fill in the form on your PC! </w:t>
      </w:r>
    </w:p>
    <w:p w14:paraId="280DE874" w14:textId="77777777" w:rsidR="00002784" w:rsidRPr="00F4611A" w:rsidRDefault="00002784" w:rsidP="00002784">
      <w:pPr>
        <w:jc w:val="center"/>
        <w:rPr>
          <w:rFonts w:ascii="Arial" w:hAnsi="Arial" w:cs="Arial"/>
          <w:color w:val="FF0000"/>
          <w:lang w:val="en-GB"/>
        </w:rPr>
      </w:pPr>
    </w:p>
    <w:p w14:paraId="389B6DCD" w14:textId="77777777" w:rsidR="005B0E0A" w:rsidRPr="00F4611A" w:rsidRDefault="00002784" w:rsidP="00002784">
      <w:pPr>
        <w:jc w:val="center"/>
        <w:rPr>
          <w:rFonts w:ascii="Arial" w:hAnsi="Arial" w:cs="Arial"/>
          <w:color w:val="FF0000"/>
          <w:lang w:val="en-GB"/>
        </w:rPr>
      </w:pPr>
      <w:r w:rsidRPr="00F4611A">
        <w:rPr>
          <w:rFonts w:ascii="Arial" w:hAnsi="Arial" w:cs="Arial"/>
          <w:color w:val="FF0000"/>
          <w:lang w:val="en-GB"/>
        </w:rPr>
        <w:t xml:space="preserve">Incomplete forms will not be </w:t>
      </w:r>
      <w:r w:rsidR="00CE7B5C" w:rsidRPr="00F4611A">
        <w:rPr>
          <w:rFonts w:ascii="Arial" w:hAnsi="Arial" w:cs="Arial"/>
          <w:color w:val="FF0000"/>
          <w:lang w:val="en-GB"/>
        </w:rPr>
        <w:t>evaluated</w:t>
      </w:r>
    </w:p>
    <w:p w14:paraId="3DD02C23" w14:textId="77777777" w:rsidR="00002784" w:rsidRDefault="00002784" w:rsidP="002F13BF">
      <w:pPr>
        <w:rPr>
          <w:rFonts w:ascii="Cambria" w:hAnsi="Cambria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6"/>
        <w:gridCol w:w="1982"/>
        <w:gridCol w:w="2074"/>
        <w:gridCol w:w="2075"/>
      </w:tblGrid>
      <w:tr w:rsidR="002F13BF" w14:paraId="2BF72B7C" w14:textId="77777777" w:rsidTr="00B601AF">
        <w:trPr>
          <w:jc w:val="center"/>
        </w:trPr>
        <w:tc>
          <w:tcPr>
            <w:tcW w:w="82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C0BC"/>
          </w:tcPr>
          <w:p w14:paraId="763A0C4F" w14:textId="77777777" w:rsidR="005B0E0A" w:rsidRPr="002F13BF" w:rsidRDefault="005B0E0A" w:rsidP="00CE7B5C">
            <w:pPr>
              <w:pStyle w:val="Nadpis2"/>
              <w:jc w:val="center"/>
              <w:rPr>
                <w:lang w:val="en-US" w:eastAsia="en-US"/>
              </w:rPr>
            </w:pPr>
            <w:r w:rsidRPr="002F13BF">
              <w:rPr>
                <w:lang w:val="en-US" w:eastAsia="en-US"/>
              </w:rPr>
              <w:t>Personal Information</w:t>
            </w:r>
          </w:p>
        </w:tc>
      </w:tr>
      <w:tr w:rsidR="002F13BF" w14:paraId="53A7AE09" w14:textId="77777777" w:rsidTr="00CE7B5C">
        <w:trPr>
          <w:trHeight w:val="267"/>
          <w:jc w:val="center"/>
        </w:trPr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C0665" w14:textId="77777777" w:rsidR="005B0E0A" w:rsidRPr="002F13BF" w:rsidRDefault="005B0E0A" w:rsidP="00CE7B5C">
            <w:pPr>
              <w:pStyle w:val="Zkladntext"/>
              <w:jc w:val="center"/>
              <w:rPr>
                <w:b/>
                <w:lang w:val="en-US" w:eastAsia="en-US"/>
              </w:rPr>
            </w:pPr>
            <w:r w:rsidRPr="002F13BF">
              <w:rPr>
                <w:b/>
                <w:lang w:val="en-US" w:eastAsia="en-US"/>
              </w:rPr>
              <w:t>First name</w:t>
            </w:r>
          </w:p>
        </w:tc>
        <w:tc>
          <w:tcPr>
            <w:tcW w:w="61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E1C12" w14:textId="77777777" w:rsidR="005B0E0A" w:rsidRPr="002F13BF" w:rsidRDefault="005B0E0A" w:rsidP="00A15684">
            <w:pPr>
              <w:rPr>
                <w:lang w:val="en-US" w:eastAsia="en-US"/>
              </w:rPr>
            </w:pPr>
          </w:p>
        </w:tc>
      </w:tr>
      <w:tr w:rsidR="002F13BF" w14:paraId="3D4F6183" w14:textId="77777777" w:rsidTr="00CE7B5C">
        <w:trPr>
          <w:trHeight w:val="288"/>
          <w:jc w:val="center"/>
        </w:trPr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C84C1" w14:textId="77777777" w:rsidR="005B0E0A" w:rsidRPr="002F13BF" w:rsidRDefault="005B0E0A" w:rsidP="00CE7B5C">
            <w:pPr>
              <w:pStyle w:val="Zkladntext"/>
              <w:jc w:val="center"/>
              <w:rPr>
                <w:b/>
                <w:lang w:val="en-US" w:eastAsia="en-US"/>
              </w:rPr>
            </w:pPr>
            <w:r w:rsidRPr="002F13BF">
              <w:rPr>
                <w:b/>
                <w:lang w:val="en-US" w:eastAsia="en-US"/>
              </w:rPr>
              <w:t>Last name</w:t>
            </w:r>
          </w:p>
        </w:tc>
        <w:tc>
          <w:tcPr>
            <w:tcW w:w="61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DD91F" w14:textId="77777777" w:rsidR="005B0E0A" w:rsidRPr="002F13BF" w:rsidRDefault="005B0E0A" w:rsidP="00A15684">
            <w:pPr>
              <w:rPr>
                <w:lang w:val="en-US" w:eastAsia="en-US"/>
              </w:rPr>
            </w:pPr>
          </w:p>
        </w:tc>
      </w:tr>
      <w:tr w:rsidR="002F13BF" w14:paraId="5A384467" w14:textId="77777777" w:rsidTr="00CE7B5C">
        <w:trPr>
          <w:trHeight w:val="288"/>
          <w:jc w:val="center"/>
        </w:trPr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5CC3F8" w14:textId="77777777" w:rsidR="002F13BF" w:rsidRPr="002F13BF" w:rsidRDefault="002F13BF" w:rsidP="00915AF4">
            <w:pPr>
              <w:pStyle w:val="Zkladntext"/>
              <w:jc w:val="center"/>
              <w:rPr>
                <w:lang w:val="en-US" w:eastAsia="en-US"/>
              </w:rPr>
            </w:pPr>
            <w:r w:rsidRPr="002F13BF">
              <w:rPr>
                <w:b/>
                <w:lang w:val="en-US" w:eastAsia="en-US"/>
              </w:rPr>
              <w:t>Date of birth</w:t>
            </w:r>
            <w:r w:rsidRPr="002F13BF">
              <w:rPr>
                <w:lang w:val="en-US" w:eastAsia="en-US"/>
              </w:rPr>
              <w:t xml:space="preserve"> (dd/mm/</w:t>
            </w:r>
            <w:proofErr w:type="spellStart"/>
            <w:r w:rsidRPr="002F13BF">
              <w:rPr>
                <w:lang w:val="en-US" w:eastAsia="en-US"/>
              </w:rPr>
              <w:t>yyyy</w:t>
            </w:r>
            <w:proofErr w:type="spellEnd"/>
            <w:r w:rsidRPr="002F13BF">
              <w:rPr>
                <w:lang w:val="en-US" w:eastAsia="en-US"/>
              </w:rPr>
              <w:t>)</w:t>
            </w:r>
          </w:p>
        </w:tc>
        <w:tc>
          <w:tcPr>
            <w:tcW w:w="61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6D1B7" w14:textId="77777777" w:rsidR="002F13BF" w:rsidRPr="002F13BF" w:rsidRDefault="002F13BF" w:rsidP="00A15684">
            <w:pPr>
              <w:rPr>
                <w:lang w:val="en-US" w:eastAsia="en-US"/>
              </w:rPr>
            </w:pPr>
          </w:p>
        </w:tc>
      </w:tr>
      <w:tr w:rsidR="002F13BF" w14:paraId="15EBBA6F" w14:textId="77777777" w:rsidTr="00CE7B5C">
        <w:trPr>
          <w:trHeight w:val="288"/>
          <w:jc w:val="center"/>
        </w:trPr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A504FA" w14:textId="77777777" w:rsidR="005B0E0A" w:rsidRPr="002F13BF" w:rsidRDefault="00C7177B" w:rsidP="00CE7B5C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>Nationality</w:t>
            </w:r>
          </w:p>
        </w:tc>
        <w:tc>
          <w:tcPr>
            <w:tcW w:w="61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BCB154" w14:textId="77777777" w:rsidR="005B0E0A" w:rsidRPr="002F13BF" w:rsidRDefault="005B0E0A" w:rsidP="00A15684">
            <w:pPr>
              <w:rPr>
                <w:lang w:val="en-US" w:eastAsia="en-US"/>
              </w:rPr>
            </w:pPr>
          </w:p>
        </w:tc>
      </w:tr>
      <w:tr w:rsidR="002F13BF" w14:paraId="3D58B39A" w14:textId="77777777" w:rsidTr="00CE7B5C">
        <w:trPr>
          <w:trHeight w:val="1573"/>
          <w:jc w:val="center"/>
        </w:trPr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5C02C7" w14:textId="77777777" w:rsidR="005B0E0A" w:rsidRPr="002F13BF" w:rsidRDefault="005B0E0A" w:rsidP="00CE7B5C">
            <w:pPr>
              <w:pStyle w:val="Zkladntext"/>
              <w:jc w:val="center"/>
              <w:rPr>
                <w:b/>
                <w:lang w:val="en-US" w:eastAsia="en-US"/>
              </w:rPr>
            </w:pPr>
            <w:r w:rsidRPr="002F13BF">
              <w:rPr>
                <w:b/>
                <w:lang w:val="en-US" w:eastAsia="en-US"/>
              </w:rPr>
              <w:t>Contact e-mail</w:t>
            </w:r>
          </w:p>
          <w:p w14:paraId="57E34696" w14:textId="77777777" w:rsidR="005B0E0A" w:rsidRPr="002F13BF" w:rsidRDefault="005B0E0A" w:rsidP="00CE7B5C">
            <w:pPr>
              <w:pStyle w:val="Zkladntext"/>
              <w:jc w:val="center"/>
              <w:rPr>
                <w:lang w:val="en-US" w:eastAsia="en-US"/>
              </w:rPr>
            </w:pPr>
            <w:r w:rsidRPr="002F13BF">
              <w:rPr>
                <w:lang w:val="en-US" w:eastAsia="en-US"/>
              </w:rPr>
              <w:t>(The result of Start-up scholarship will be sent to this e-mail)</w:t>
            </w:r>
          </w:p>
        </w:tc>
        <w:tc>
          <w:tcPr>
            <w:tcW w:w="61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17CE78" w14:textId="77777777" w:rsidR="005B0E0A" w:rsidRPr="002F13BF" w:rsidRDefault="005B0E0A" w:rsidP="00A15684">
            <w:pPr>
              <w:rPr>
                <w:lang w:val="en-US" w:eastAsia="en-US"/>
              </w:rPr>
            </w:pPr>
          </w:p>
        </w:tc>
      </w:tr>
      <w:tr w:rsidR="002F13BF" w14:paraId="5416B3E4" w14:textId="77777777" w:rsidTr="00CE7B5C">
        <w:trPr>
          <w:trHeight w:val="688"/>
          <w:jc w:val="center"/>
        </w:trPr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EE4E7" w14:textId="77777777" w:rsidR="005B0E0A" w:rsidRPr="002F13BF" w:rsidRDefault="002F13BF" w:rsidP="00CE7B5C">
            <w:pPr>
              <w:pStyle w:val="Zkladntext"/>
              <w:jc w:val="center"/>
              <w:rPr>
                <w:lang w:val="en-US" w:eastAsia="en-US"/>
              </w:rPr>
            </w:pPr>
            <w:r w:rsidRPr="002F13BF">
              <w:rPr>
                <w:b/>
                <w:lang w:val="en-US" w:eastAsia="en-US"/>
              </w:rPr>
              <w:t xml:space="preserve">Study </w:t>
            </w:r>
            <w:proofErr w:type="spellStart"/>
            <w:r w:rsidRPr="002F13BF">
              <w:rPr>
                <w:b/>
                <w:lang w:val="en-US" w:eastAsia="en-US"/>
              </w:rPr>
              <w:t>programme</w:t>
            </w:r>
            <w:proofErr w:type="spellEnd"/>
            <w:r w:rsidRPr="002F13BF">
              <w:rPr>
                <w:b/>
                <w:lang w:val="en-US" w:eastAsia="en-US"/>
              </w:rPr>
              <w:t xml:space="preserve"> at FES</w:t>
            </w:r>
          </w:p>
        </w:tc>
        <w:tc>
          <w:tcPr>
            <w:tcW w:w="61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D0301B" w14:textId="77777777" w:rsidR="002F13BF" w:rsidRDefault="002F13BF" w:rsidP="002F13BF">
            <w:pPr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Zaškrtávací1"/>
            <w:r w:rsidRP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instrText xml:space="preserve"> FORMCHECKBOX </w:instrText>
            </w:r>
            <w:r w:rsidR="005207E2">
              <w:rPr>
                <w:rFonts w:ascii="Arial" w:hAnsi="Arial" w:cs="Arial"/>
                <w:sz w:val="22"/>
                <w:szCs w:val="22"/>
                <w:lang w:val="en-US" w:eastAsia="en-US"/>
              </w:rPr>
            </w:r>
            <w:r w:rsidR="005207E2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separate"/>
            </w:r>
            <w:r w:rsidRP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end"/>
            </w:r>
            <w:bookmarkEnd w:id="0"/>
            <w:r w:rsidRPr="002F13BF">
              <w:rPr>
                <w:rFonts w:ascii="Arial" w:hAnsi="Arial" w:cs="Arial"/>
                <w:sz w:val="22"/>
                <w:szCs w:val="22"/>
                <w:lang w:val="en-US" w:eastAsia="en-US"/>
              </w:rPr>
              <w:t>Environmental Engineering</w:t>
            </w:r>
            <w:r w:rsidRP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t xml:space="preserve"> </w:t>
            </w:r>
          </w:p>
          <w:p w14:paraId="36D272DF" w14:textId="77777777" w:rsidR="00C7177B" w:rsidRPr="00C7177B" w:rsidRDefault="00C7177B" w:rsidP="002F13BF">
            <w:pPr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</w:p>
          <w:p w14:paraId="428DA09D" w14:textId="77777777" w:rsidR="002F13BF" w:rsidRDefault="002F13BF" w:rsidP="002F13BF">
            <w:pPr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Zaškrtávací2"/>
            <w:r w:rsidRP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instrText xml:space="preserve"> FORMCHECKBOX </w:instrText>
            </w:r>
            <w:r w:rsidR="005207E2">
              <w:rPr>
                <w:rFonts w:ascii="Arial" w:hAnsi="Arial" w:cs="Arial"/>
                <w:sz w:val="22"/>
                <w:szCs w:val="22"/>
                <w:lang w:val="en-US" w:eastAsia="en-US"/>
              </w:rPr>
            </w:r>
            <w:r w:rsidR="005207E2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separate"/>
            </w:r>
            <w:r w:rsidRP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end"/>
            </w:r>
            <w:bookmarkEnd w:id="1"/>
            <w:r w:rsidRPr="002F13BF">
              <w:rPr>
                <w:rFonts w:ascii="Arial" w:hAnsi="Arial" w:cs="Arial"/>
                <w:sz w:val="22"/>
                <w:szCs w:val="22"/>
                <w:lang w:val="en-US" w:eastAsia="en-US"/>
              </w:rPr>
              <w:t>Environmental Data Science</w:t>
            </w:r>
            <w:r w:rsidRP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t xml:space="preserve"> </w:t>
            </w:r>
          </w:p>
          <w:p w14:paraId="4E578B70" w14:textId="77777777" w:rsidR="00C7177B" w:rsidRPr="00C7177B" w:rsidRDefault="00C7177B" w:rsidP="002F13BF">
            <w:pPr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</w:p>
          <w:bookmarkStart w:id="2" w:name="_GoBack"/>
          <w:bookmarkEnd w:id="2"/>
          <w:p w14:paraId="4439EC91" w14:textId="77777777" w:rsidR="002F13BF" w:rsidRDefault="002F13BF" w:rsidP="002F13BF">
            <w:pPr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2F13BF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begin">
                <w:ffData>
                  <w:name w:val="Zaškrtávací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Zaškrtávací6"/>
            <w:r w:rsidRPr="002F13BF">
              <w:rPr>
                <w:rFonts w:ascii="Arial" w:hAnsi="Arial" w:cs="Arial"/>
                <w:sz w:val="22"/>
                <w:szCs w:val="22"/>
                <w:lang w:val="en-US" w:eastAsia="en-US"/>
              </w:rPr>
              <w:instrText xml:space="preserve"> FORMCHECKBOX </w:instrText>
            </w:r>
            <w:r w:rsidR="005207E2">
              <w:rPr>
                <w:rFonts w:ascii="Arial" w:hAnsi="Arial" w:cs="Arial"/>
                <w:sz w:val="22"/>
                <w:szCs w:val="22"/>
                <w:lang w:val="en-US" w:eastAsia="en-US"/>
              </w:rPr>
            </w:r>
            <w:r w:rsidR="005207E2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separate"/>
            </w:r>
            <w:r w:rsidRPr="002F13BF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end"/>
            </w:r>
            <w:bookmarkEnd w:id="3"/>
            <w:r w:rsid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t>Environmental Geosciences</w:t>
            </w:r>
          </w:p>
          <w:p w14:paraId="7D354499" w14:textId="77777777" w:rsidR="00C7177B" w:rsidRPr="002F13BF" w:rsidRDefault="00C7177B" w:rsidP="002F13BF">
            <w:pPr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</w:p>
          <w:p w14:paraId="7F959E2F" w14:textId="77777777" w:rsidR="00C7177B" w:rsidRDefault="002F13BF" w:rsidP="00C7177B">
            <w:pPr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2F13BF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begin">
                <w:ffData>
                  <w:name w:val="Zaškrtávací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Zaškrtávací7"/>
            <w:r w:rsidRPr="002F13BF">
              <w:rPr>
                <w:rFonts w:ascii="Arial" w:hAnsi="Arial" w:cs="Arial"/>
                <w:sz w:val="22"/>
                <w:szCs w:val="22"/>
                <w:lang w:val="en-US" w:eastAsia="en-US"/>
              </w:rPr>
              <w:instrText xml:space="preserve"> FORMCHECKBOX </w:instrText>
            </w:r>
            <w:r w:rsidR="005207E2">
              <w:rPr>
                <w:rFonts w:ascii="Arial" w:hAnsi="Arial" w:cs="Arial"/>
                <w:sz w:val="22"/>
                <w:szCs w:val="22"/>
                <w:lang w:val="en-US" w:eastAsia="en-US"/>
              </w:rPr>
            </w:r>
            <w:r w:rsidR="005207E2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separate"/>
            </w:r>
            <w:r w:rsidRPr="002F13BF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end"/>
            </w:r>
            <w:bookmarkEnd w:id="4"/>
            <w:r w:rsid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t>Environmental Modelling</w:t>
            </w:r>
          </w:p>
          <w:p w14:paraId="29E273FA" w14:textId="77777777" w:rsidR="00C7177B" w:rsidRDefault="00C7177B" w:rsidP="00C7177B">
            <w:pPr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</w:p>
          <w:p w14:paraId="6F87FDE2" w14:textId="77777777" w:rsidR="00C7177B" w:rsidRDefault="00C7177B" w:rsidP="00C7177B">
            <w:pPr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2F13BF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begin">
                <w:ffData>
                  <w:name w:val="Zaškrtávací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Zaškrtávací5"/>
            <w:r w:rsidRPr="002F13BF">
              <w:rPr>
                <w:rFonts w:ascii="Arial" w:hAnsi="Arial" w:cs="Arial"/>
                <w:sz w:val="22"/>
                <w:szCs w:val="22"/>
                <w:lang w:val="en-US" w:eastAsia="en-US"/>
              </w:rPr>
              <w:instrText xml:space="preserve"> FORMCHECKBOX </w:instrText>
            </w:r>
            <w:r w:rsidR="005207E2">
              <w:rPr>
                <w:rFonts w:ascii="Arial" w:hAnsi="Arial" w:cs="Arial"/>
                <w:sz w:val="22"/>
                <w:szCs w:val="22"/>
                <w:lang w:val="en-US" w:eastAsia="en-US"/>
              </w:rPr>
            </w:r>
            <w:r w:rsidR="005207E2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separate"/>
            </w:r>
            <w:r w:rsidRPr="002F13BF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end"/>
            </w:r>
            <w:bookmarkEnd w:id="5"/>
            <w:r>
              <w:rPr>
                <w:rFonts w:ascii="Arial" w:hAnsi="Arial" w:cs="Arial"/>
                <w:sz w:val="22"/>
                <w:szCs w:val="22"/>
                <w:lang w:val="en-US" w:eastAsia="en-US"/>
              </w:rPr>
              <w:t>Landscape Planning</w:t>
            </w:r>
          </w:p>
          <w:p w14:paraId="4F23AC8E" w14:textId="77777777" w:rsidR="00C7177B" w:rsidRPr="002F13BF" w:rsidRDefault="00C7177B" w:rsidP="00C7177B">
            <w:pPr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</w:p>
          <w:p w14:paraId="269F9B54" w14:textId="77777777" w:rsidR="002F13BF" w:rsidRPr="00C7177B" w:rsidRDefault="00C7177B" w:rsidP="002F13BF">
            <w:pPr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Zaškrtávací4"/>
            <w:r w:rsidRP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instrText xml:space="preserve"> FORMCHECKBOX </w:instrText>
            </w:r>
            <w:r w:rsidR="005207E2">
              <w:rPr>
                <w:rFonts w:ascii="Arial" w:hAnsi="Arial" w:cs="Arial"/>
                <w:sz w:val="22"/>
                <w:szCs w:val="22"/>
                <w:lang w:val="en-US" w:eastAsia="en-US"/>
              </w:rPr>
            </w:r>
            <w:r w:rsidR="005207E2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separate"/>
            </w:r>
            <w:r w:rsidRP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end"/>
            </w:r>
            <w:bookmarkEnd w:id="6"/>
            <w:r w:rsidRPr="002F13BF">
              <w:rPr>
                <w:rFonts w:ascii="Arial" w:hAnsi="Arial" w:cs="Arial"/>
                <w:sz w:val="22"/>
                <w:szCs w:val="22"/>
                <w:lang w:val="en-US" w:eastAsia="en-US"/>
              </w:rPr>
              <w:t>Nature Conservation</w:t>
            </w:r>
          </w:p>
        </w:tc>
      </w:tr>
      <w:tr w:rsidR="00C7177B" w14:paraId="5110CB52" w14:textId="77777777" w:rsidTr="00CE7B5C">
        <w:trPr>
          <w:trHeight w:val="688"/>
          <w:jc w:val="center"/>
        </w:trPr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000B85" w14:textId="77777777" w:rsidR="00C7177B" w:rsidRPr="00C7177B" w:rsidRDefault="00C7177B" w:rsidP="00CE7B5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US" w:eastAsia="en-US"/>
              </w:rPr>
              <w:t>Marital s</w:t>
            </w:r>
            <w:r w:rsidRPr="00C7177B">
              <w:rPr>
                <w:rFonts w:ascii="Arial" w:hAnsi="Arial" w:cs="Arial"/>
                <w:b/>
                <w:sz w:val="22"/>
                <w:szCs w:val="22"/>
                <w:lang w:val="en-US" w:eastAsia="en-US"/>
              </w:rPr>
              <w:t>tatus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C6B10D" w14:textId="77777777" w:rsidR="00C7177B" w:rsidRDefault="00C7177B" w:rsidP="00C7177B">
            <w:pPr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</w:p>
          <w:p w14:paraId="4383215B" w14:textId="77777777" w:rsidR="00C7177B" w:rsidRDefault="00C7177B" w:rsidP="00C7177B">
            <w:pPr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instrText xml:space="preserve"> FORMCHECKBOX </w:instrText>
            </w:r>
            <w:r w:rsidR="005207E2">
              <w:rPr>
                <w:rFonts w:ascii="Arial" w:hAnsi="Arial" w:cs="Arial"/>
                <w:sz w:val="22"/>
                <w:szCs w:val="22"/>
                <w:lang w:val="en-US" w:eastAsia="en-US"/>
              </w:rPr>
            </w:r>
            <w:r w:rsidR="005207E2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separate"/>
            </w:r>
            <w:r w:rsidRP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end"/>
            </w:r>
            <w:r>
              <w:rPr>
                <w:rFonts w:ascii="Arial" w:hAnsi="Arial" w:cs="Arial"/>
                <w:sz w:val="22"/>
                <w:szCs w:val="22"/>
                <w:lang w:val="en-US" w:eastAsia="en-US"/>
              </w:rPr>
              <w:t>Single</w:t>
            </w:r>
          </w:p>
          <w:p w14:paraId="18A36D8A" w14:textId="77777777" w:rsidR="00C7177B" w:rsidRDefault="00C7177B" w:rsidP="00C7177B">
            <w:pPr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</w:p>
          <w:p w14:paraId="50ADF391" w14:textId="77777777" w:rsidR="00C7177B" w:rsidRDefault="00C7177B" w:rsidP="00C7177B">
            <w:pPr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instrText xml:space="preserve"> FORMCHECKBOX </w:instrText>
            </w:r>
            <w:r w:rsidR="005207E2">
              <w:rPr>
                <w:rFonts w:ascii="Arial" w:hAnsi="Arial" w:cs="Arial"/>
                <w:sz w:val="22"/>
                <w:szCs w:val="22"/>
                <w:lang w:val="en-US" w:eastAsia="en-US"/>
              </w:rPr>
            </w:r>
            <w:r w:rsidR="005207E2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separate"/>
            </w:r>
            <w:r w:rsidRP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end"/>
            </w:r>
            <w:r>
              <w:rPr>
                <w:rFonts w:ascii="Arial" w:hAnsi="Arial" w:cs="Arial"/>
                <w:sz w:val="22"/>
                <w:szCs w:val="22"/>
                <w:lang w:val="en-US" w:eastAsia="en-US"/>
              </w:rPr>
              <w:t>Married</w:t>
            </w:r>
          </w:p>
          <w:p w14:paraId="3C65D080" w14:textId="77777777" w:rsidR="00C7177B" w:rsidRDefault="00C7177B" w:rsidP="00C7177B">
            <w:pPr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</w:p>
          <w:p w14:paraId="28FC9BA3" w14:textId="77777777" w:rsidR="00C7177B" w:rsidRDefault="00C7177B" w:rsidP="00C7177B">
            <w:pPr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instrText xml:space="preserve"> FORMCHECKBOX </w:instrText>
            </w:r>
            <w:r w:rsidR="005207E2">
              <w:rPr>
                <w:rFonts w:ascii="Arial" w:hAnsi="Arial" w:cs="Arial"/>
                <w:sz w:val="22"/>
                <w:szCs w:val="22"/>
                <w:lang w:val="en-US" w:eastAsia="en-US"/>
              </w:rPr>
            </w:r>
            <w:r w:rsidR="005207E2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separate"/>
            </w:r>
            <w:r w:rsidRP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fldChar w:fldCharType="end"/>
            </w:r>
            <w:r>
              <w:rPr>
                <w:rFonts w:ascii="Arial" w:hAnsi="Arial" w:cs="Arial"/>
                <w:sz w:val="22"/>
                <w:szCs w:val="22"/>
                <w:lang w:val="en-US" w:eastAsia="en-US"/>
              </w:rPr>
              <w:t>Partnership</w:t>
            </w:r>
          </w:p>
          <w:p w14:paraId="7DEB8D95" w14:textId="77777777" w:rsidR="00C7177B" w:rsidRPr="00C7177B" w:rsidRDefault="00C7177B" w:rsidP="00C7177B">
            <w:pPr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A3975F" w14:textId="77777777" w:rsidR="00C7177B" w:rsidRPr="00C7177B" w:rsidRDefault="00C7177B" w:rsidP="00CE7B5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US" w:eastAsia="en-US"/>
              </w:rPr>
            </w:pPr>
            <w:r w:rsidRPr="00C7177B">
              <w:rPr>
                <w:rFonts w:ascii="Arial" w:hAnsi="Arial" w:cs="Arial"/>
                <w:b/>
                <w:sz w:val="22"/>
                <w:szCs w:val="22"/>
                <w:lang w:val="en-US" w:eastAsia="en-US"/>
              </w:rPr>
              <w:t>Children</w:t>
            </w:r>
          </w:p>
          <w:p w14:paraId="2EF2F64C" w14:textId="77777777" w:rsidR="00C7177B" w:rsidRPr="00C7177B" w:rsidRDefault="00C7177B" w:rsidP="00CE7B5C">
            <w:pPr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C7177B">
              <w:rPr>
                <w:rFonts w:ascii="Arial" w:hAnsi="Arial" w:cs="Arial"/>
                <w:sz w:val="22"/>
                <w:szCs w:val="22"/>
                <w:lang w:val="en-US" w:eastAsia="en-US"/>
              </w:rPr>
              <w:t>(if applicable, please specify number and age):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F92D5" w14:textId="77777777" w:rsidR="00C7177B" w:rsidRPr="00C7177B" w:rsidRDefault="00C7177B" w:rsidP="002F13BF">
            <w:pPr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</w:p>
        </w:tc>
      </w:tr>
      <w:tr w:rsidR="002F13BF" w14:paraId="4D0CBD26" w14:textId="77777777" w:rsidTr="00CE7B5C">
        <w:trPr>
          <w:trHeight w:val="734"/>
          <w:jc w:val="center"/>
        </w:trPr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54EFBE" w14:textId="77777777" w:rsidR="002F13BF" w:rsidRPr="002F13BF" w:rsidRDefault="002F13BF" w:rsidP="00915AF4">
            <w:pPr>
              <w:pStyle w:val="Zkladntext"/>
              <w:jc w:val="center"/>
              <w:rPr>
                <w:lang w:val="en-US" w:eastAsia="en-US"/>
              </w:rPr>
            </w:pPr>
            <w:r w:rsidRPr="002F13BF">
              <w:rPr>
                <w:b/>
                <w:lang w:val="en-US" w:eastAsia="en-US"/>
              </w:rPr>
              <w:t>Student’s motivation</w:t>
            </w:r>
            <w:r w:rsidRPr="002F13BF">
              <w:rPr>
                <w:lang w:val="en-US" w:eastAsia="en-US"/>
              </w:rPr>
              <w:t xml:space="preserve"> (</w:t>
            </w:r>
            <w:r w:rsidR="00915AF4" w:rsidRPr="00915AF4">
              <w:rPr>
                <w:lang w:val="en-US" w:eastAsia="en-US"/>
              </w:rPr>
              <w:t>Please wr</w:t>
            </w:r>
            <w:r w:rsidR="00915AF4">
              <w:rPr>
                <w:lang w:val="en-US" w:eastAsia="en-US"/>
              </w:rPr>
              <w:t>ite a short statement, max. 200</w:t>
            </w:r>
            <w:r w:rsidR="00915AF4" w:rsidRPr="00915AF4">
              <w:rPr>
                <w:lang w:val="en-US" w:eastAsia="en-US"/>
              </w:rPr>
              <w:t xml:space="preserve"> </w:t>
            </w:r>
            <w:r w:rsidR="00915AF4">
              <w:rPr>
                <w:lang w:val="en-US" w:eastAsia="en-US"/>
              </w:rPr>
              <w:t>words,</w:t>
            </w:r>
            <w:r w:rsidR="00915AF4" w:rsidRPr="00915AF4">
              <w:rPr>
                <w:lang w:val="en-US" w:eastAsia="en-US"/>
              </w:rPr>
              <w:t xml:space="preserve"> why you are applying for the scholarship and why you should be selected for the </w:t>
            </w:r>
            <w:r w:rsidR="00915AF4">
              <w:rPr>
                <w:lang w:val="en-US" w:eastAsia="en-US"/>
              </w:rPr>
              <w:t>scholarship</w:t>
            </w:r>
            <w:r w:rsidRPr="002F13BF">
              <w:rPr>
                <w:lang w:val="en-US" w:eastAsia="en-US"/>
              </w:rPr>
              <w:t>)</w:t>
            </w:r>
          </w:p>
        </w:tc>
        <w:tc>
          <w:tcPr>
            <w:tcW w:w="61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7E1588" w14:textId="77777777" w:rsidR="005B0E0A" w:rsidRPr="002F13BF" w:rsidRDefault="005B0E0A" w:rsidP="00A15684">
            <w:pPr>
              <w:rPr>
                <w:lang w:val="en-US" w:eastAsia="en-US"/>
              </w:rPr>
            </w:pPr>
          </w:p>
        </w:tc>
      </w:tr>
    </w:tbl>
    <w:p w14:paraId="7CC1443A" w14:textId="77777777" w:rsidR="000312D3" w:rsidRDefault="000312D3" w:rsidP="000312D3">
      <w:pPr>
        <w:rPr>
          <w:rFonts w:ascii="Cambria" w:hAnsi="Cambria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26"/>
        <w:gridCol w:w="3017"/>
        <w:gridCol w:w="3017"/>
      </w:tblGrid>
      <w:tr w:rsidR="00CE7B5C" w:rsidRPr="00A57857" w14:paraId="06B5BCD6" w14:textId="77777777" w:rsidTr="00A57857">
        <w:tc>
          <w:tcPr>
            <w:tcW w:w="9210" w:type="dxa"/>
            <w:gridSpan w:val="3"/>
            <w:shd w:val="clear" w:color="auto" w:fill="00C0BC"/>
          </w:tcPr>
          <w:p w14:paraId="1D6354B7" w14:textId="77777777" w:rsidR="00CE7B5C" w:rsidRPr="00A57857" w:rsidRDefault="00CE7B5C" w:rsidP="00A57857">
            <w:pPr>
              <w:pStyle w:val="Nadpis2"/>
              <w:jc w:val="center"/>
              <w:rPr>
                <w:lang w:val="en-US" w:eastAsia="en-US"/>
              </w:rPr>
            </w:pPr>
            <w:r w:rsidRPr="00A57857">
              <w:rPr>
                <w:lang w:val="en-US" w:eastAsia="en-US"/>
              </w:rPr>
              <w:lastRenderedPageBreak/>
              <w:t>Previous Education</w:t>
            </w:r>
          </w:p>
        </w:tc>
      </w:tr>
      <w:tr w:rsidR="00B601AF" w:rsidRPr="00A57857" w14:paraId="394E0B3A" w14:textId="77777777" w:rsidTr="00CD5335">
        <w:tc>
          <w:tcPr>
            <w:tcW w:w="3070" w:type="dxa"/>
            <w:shd w:val="clear" w:color="auto" w:fill="auto"/>
            <w:vAlign w:val="center"/>
          </w:tcPr>
          <w:p w14:paraId="051A14BE" w14:textId="77777777" w:rsidR="00B601AF" w:rsidRPr="00601577" w:rsidRDefault="00FC25F8" w:rsidP="00FC25F8">
            <w:pPr>
              <w:pStyle w:val="Zkladntext"/>
              <w:jc w:val="center"/>
              <w:rPr>
                <w:lang w:val="en-US" w:eastAsia="en-US"/>
              </w:rPr>
            </w:pPr>
            <w:r>
              <w:rPr>
                <w:b/>
                <w:lang w:val="en-US" w:eastAsia="en-US"/>
              </w:rPr>
              <w:t>Secondary</w:t>
            </w:r>
            <w:r w:rsidR="00B601AF" w:rsidRPr="00A57857">
              <w:rPr>
                <w:b/>
                <w:lang w:val="en-US" w:eastAsia="en-US"/>
              </w:rPr>
              <w:t xml:space="preserve"> education</w:t>
            </w:r>
            <w:r w:rsidR="00601577">
              <w:rPr>
                <w:b/>
                <w:lang w:val="en-US" w:eastAsia="en-US"/>
              </w:rPr>
              <w:t xml:space="preserve"> </w:t>
            </w:r>
            <w:r w:rsidR="00601577">
              <w:rPr>
                <w:lang w:val="en-US" w:eastAsia="en-US"/>
              </w:rPr>
              <w:t>(applicable ONLY for enrolled bachelor’s degree students)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549A7CF0" w14:textId="77777777" w:rsidR="00B601AF" w:rsidRPr="00A57857" w:rsidRDefault="00CD5335" w:rsidP="00CD5335">
            <w:pPr>
              <w:pStyle w:val="Nadpis2"/>
              <w:jc w:val="center"/>
              <w:rPr>
                <w:lang w:val="en-US" w:eastAsia="en-US"/>
              </w:rPr>
            </w:pPr>
            <w:r w:rsidRPr="00CD5335">
              <w:rPr>
                <w:bCs w:val="0"/>
                <w:iCs w:val="0"/>
                <w:sz w:val="22"/>
                <w:szCs w:val="22"/>
                <w:lang w:val="en-US" w:eastAsia="en-US"/>
              </w:rPr>
              <w:t>Completed in</w:t>
            </w:r>
            <w:r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 xml:space="preserve"> (fill in the year in format</w:t>
            </w:r>
            <w:r w:rsidRPr="00CD5335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CD5335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>yyyy</w:t>
            </w:r>
            <w:proofErr w:type="spellEnd"/>
            <w:r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>)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45B7DAB4" w14:textId="77777777" w:rsidR="00B601AF" w:rsidRPr="00A57857" w:rsidRDefault="00CD5335" w:rsidP="00CD5335">
            <w:pPr>
              <w:pStyle w:val="Nadpis2"/>
              <w:jc w:val="center"/>
              <w:rPr>
                <w:lang w:val="en-US" w:eastAsia="en-US"/>
              </w:rPr>
            </w:pPr>
            <w:r w:rsidRPr="00CD5335">
              <w:rPr>
                <w:bCs w:val="0"/>
                <w:iCs w:val="0"/>
                <w:sz w:val="22"/>
                <w:szCs w:val="22"/>
                <w:lang w:val="en-US" w:eastAsia="en-US"/>
              </w:rPr>
              <w:t>Completed at</w:t>
            </w:r>
            <w:r w:rsidRPr="00CD5335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 xml:space="preserve"> (</w:t>
            </w:r>
            <w:r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 xml:space="preserve">fill in the </w:t>
            </w:r>
            <w:r w:rsidRPr="00CD5335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>name of the institution, country)</w:t>
            </w:r>
          </w:p>
        </w:tc>
      </w:tr>
      <w:tr w:rsidR="00CD5335" w:rsidRPr="00A57857" w14:paraId="2C44B577" w14:textId="77777777" w:rsidTr="00A15684">
        <w:tc>
          <w:tcPr>
            <w:tcW w:w="3070" w:type="dxa"/>
            <w:shd w:val="clear" w:color="auto" w:fill="auto"/>
            <w:vAlign w:val="center"/>
          </w:tcPr>
          <w:p w14:paraId="02116FC3" w14:textId="77777777" w:rsidR="00CD5335" w:rsidRPr="00A57857" w:rsidRDefault="00CD5335" w:rsidP="00CD5335">
            <w:pPr>
              <w:pStyle w:val="Zkladntext"/>
              <w:jc w:val="center"/>
              <w:rPr>
                <w:lang w:val="en-US" w:eastAsia="en-US"/>
              </w:rPr>
            </w:pPr>
            <w:r w:rsidRPr="00A57857">
              <w:rPr>
                <w:b/>
                <w:lang w:val="en-US" w:eastAsia="en-US"/>
              </w:rPr>
              <w:t>Bachelor’s Degree</w:t>
            </w:r>
            <w:r>
              <w:rPr>
                <w:b/>
                <w:lang w:val="en-US" w:eastAsia="en-US"/>
              </w:rPr>
              <w:t xml:space="preserve"> </w:t>
            </w:r>
            <w:r>
              <w:rPr>
                <w:lang w:val="en-US" w:eastAsia="en-US"/>
              </w:rPr>
              <w:t>(applicable ONLY for enrolled master’s degree students)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71F94E73" w14:textId="77777777" w:rsidR="00CD5335" w:rsidRPr="00A57857" w:rsidRDefault="00CD5335" w:rsidP="00CD5335">
            <w:pPr>
              <w:pStyle w:val="Nadpis2"/>
              <w:jc w:val="center"/>
              <w:rPr>
                <w:lang w:val="en-US" w:eastAsia="en-US"/>
              </w:rPr>
            </w:pPr>
            <w:r w:rsidRPr="00CD5335">
              <w:rPr>
                <w:bCs w:val="0"/>
                <w:iCs w:val="0"/>
                <w:sz w:val="22"/>
                <w:szCs w:val="22"/>
                <w:lang w:val="en-US" w:eastAsia="en-US"/>
              </w:rPr>
              <w:t>Completed in</w:t>
            </w:r>
            <w:r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 xml:space="preserve"> (fill in the year in format </w:t>
            </w:r>
            <w:proofErr w:type="spellStart"/>
            <w:r w:rsidRPr="00CD5335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>yyyy</w:t>
            </w:r>
            <w:proofErr w:type="spellEnd"/>
            <w:r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>)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04437DFB" w14:textId="77777777" w:rsidR="00CD5335" w:rsidRPr="00A57857" w:rsidRDefault="00CD5335" w:rsidP="00CD5335">
            <w:pPr>
              <w:pStyle w:val="Nadpis2"/>
              <w:jc w:val="center"/>
              <w:rPr>
                <w:lang w:val="en-US" w:eastAsia="en-US"/>
              </w:rPr>
            </w:pPr>
            <w:r w:rsidRPr="00CD5335">
              <w:rPr>
                <w:bCs w:val="0"/>
                <w:iCs w:val="0"/>
                <w:sz w:val="22"/>
                <w:szCs w:val="22"/>
                <w:lang w:val="en-US" w:eastAsia="en-US"/>
              </w:rPr>
              <w:t>Completed at</w:t>
            </w:r>
            <w:r w:rsidRPr="00CD5335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 xml:space="preserve"> (</w:t>
            </w:r>
            <w:r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 xml:space="preserve">fill in the </w:t>
            </w:r>
            <w:r w:rsidRPr="00CD5335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>name of the institution, country)</w:t>
            </w:r>
          </w:p>
        </w:tc>
      </w:tr>
      <w:tr w:rsidR="00F4611A" w:rsidRPr="00A57857" w14:paraId="5993C401" w14:textId="77777777" w:rsidTr="00C1101B">
        <w:tc>
          <w:tcPr>
            <w:tcW w:w="3070" w:type="dxa"/>
            <w:shd w:val="clear" w:color="auto" w:fill="auto"/>
            <w:vAlign w:val="center"/>
          </w:tcPr>
          <w:p w14:paraId="62F2614F" w14:textId="77777777" w:rsidR="00F4611A" w:rsidRPr="00F4611A" w:rsidRDefault="00F4611A" w:rsidP="00C1101B">
            <w:pPr>
              <w:pStyle w:val="Nadpis2"/>
              <w:jc w:val="center"/>
              <w:rPr>
                <w:bCs w:val="0"/>
                <w:iCs w:val="0"/>
                <w:sz w:val="22"/>
                <w:szCs w:val="22"/>
                <w:lang w:val="en-US" w:eastAsia="en-US"/>
              </w:rPr>
            </w:pPr>
            <w:r w:rsidRPr="00F4611A">
              <w:rPr>
                <w:bCs w:val="0"/>
                <w:iCs w:val="0"/>
                <w:sz w:val="22"/>
                <w:szCs w:val="22"/>
                <w:lang w:val="en-US" w:eastAsia="en-US"/>
              </w:rPr>
              <w:t>Further degrees or academic qualifications</w:t>
            </w:r>
          </w:p>
          <w:p w14:paraId="078BEDB1" w14:textId="77777777" w:rsidR="00F4611A" w:rsidRPr="00CD5335" w:rsidRDefault="00F4611A" w:rsidP="00C1101B">
            <w:pPr>
              <w:pStyle w:val="Nadpis2"/>
              <w:jc w:val="center"/>
              <w:rPr>
                <w:bCs w:val="0"/>
                <w:iCs w:val="0"/>
                <w:sz w:val="22"/>
                <w:szCs w:val="22"/>
                <w:lang w:val="en-US" w:eastAsia="en-US"/>
              </w:rPr>
            </w:pPr>
            <w:r w:rsidRPr="00F4611A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>(Degree</w:t>
            </w:r>
            <w:r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 xml:space="preserve"> </w:t>
            </w:r>
            <w:r w:rsidRPr="00F4611A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>/</w:t>
            </w:r>
            <w:r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 xml:space="preserve"> </w:t>
            </w:r>
            <w:r w:rsidRPr="00F4611A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>qualification, academic institution, date of completion):</w:t>
            </w:r>
          </w:p>
        </w:tc>
        <w:tc>
          <w:tcPr>
            <w:tcW w:w="6140" w:type="dxa"/>
            <w:gridSpan w:val="2"/>
            <w:shd w:val="clear" w:color="auto" w:fill="auto"/>
            <w:vAlign w:val="center"/>
          </w:tcPr>
          <w:p w14:paraId="1E2A588C" w14:textId="77777777" w:rsidR="00F4611A" w:rsidRPr="00CD5335" w:rsidRDefault="00F4611A" w:rsidP="00CD5335">
            <w:pPr>
              <w:pStyle w:val="Nadpis2"/>
              <w:jc w:val="center"/>
              <w:rPr>
                <w:bCs w:val="0"/>
                <w:iCs w:val="0"/>
                <w:sz w:val="22"/>
                <w:szCs w:val="22"/>
                <w:lang w:val="en-US" w:eastAsia="en-US"/>
              </w:rPr>
            </w:pPr>
          </w:p>
        </w:tc>
      </w:tr>
    </w:tbl>
    <w:p w14:paraId="14D34FB4" w14:textId="77777777" w:rsidR="00CE7B5C" w:rsidRDefault="00CE7B5C" w:rsidP="00CE7B5C">
      <w:pPr>
        <w:jc w:val="center"/>
        <w:rPr>
          <w:rFonts w:ascii="Cambria" w:hAnsi="Cambria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17"/>
        <w:gridCol w:w="3020"/>
        <w:gridCol w:w="3023"/>
      </w:tblGrid>
      <w:tr w:rsidR="00897323" w:rsidRPr="00A15684" w14:paraId="2AF0BB94" w14:textId="77777777" w:rsidTr="00A15684">
        <w:tc>
          <w:tcPr>
            <w:tcW w:w="9210" w:type="dxa"/>
            <w:gridSpan w:val="3"/>
            <w:shd w:val="clear" w:color="auto" w:fill="00C0BC"/>
          </w:tcPr>
          <w:p w14:paraId="09A5711A" w14:textId="77777777" w:rsidR="00897323" w:rsidRPr="00A15684" w:rsidRDefault="00897323" w:rsidP="00A15684">
            <w:pPr>
              <w:pStyle w:val="Nadpis2"/>
              <w:jc w:val="center"/>
              <w:rPr>
                <w:lang w:val="en-US" w:eastAsia="en-US"/>
              </w:rPr>
            </w:pPr>
            <w:r w:rsidRPr="00A15684">
              <w:rPr>
                <w:lang w:val="en-US" w:eastAsia="en-US"/>
              </w:rPr>
              <w:t>Work Experience (if applicable)</w:t>
            </w:r>
          </w:p>
        </w:tc>
      </w:tr>
      <w:tr w:rsidR="00897323" w:rsidRPr="00A15684" w14:paraId="50A699C0" w14:textId="77777777" w:rsidTr="00A15684">
        <w:tc>
          <w:tcPr>
            <w:tcW w:w="3070" w:type="dxa"/>
            <w:shd w:val="clear" w:color="auto" w:fill="auto"/>
            <w:vAlign w:val="center"/>
          </w:tcPr>
          <w:p w14:paraId="7058DB07" w14:textId="77777777" w:rsidR="00897323" w:rsidRPr="00A15684" w:rsidRDefault="00897323" w:rsidP="00A15684">
            <w:pPr>
              <w:pStyle w:val="Nadpis2"/>
              <w:jc w:val="center"/>
              <w:rPr>
                <w:rFonts w:ascii="Cambria" w:hAnsi="Cambria"/>
                <w:lang w:val="en-GB"/>
              </w:rPr>
            </w:pPr>
            <w:r w:rsidRPr="00A15684">
              <w:rPr>
                <w:bCs w:val="0"/>
                <w:iCs w:val="0"/>
                <w:sz w:val="22"/>
                <w:szCs w:val="22"/>
                <w:lang w:val="en-US" w:eastAsia="en-US"/>
              </w:rPr>
              <w:t>Name and address of company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1BD79993" w14:textId="77777777" w:rsidR="00897323" w:rsidRPr="00A15684" w:rsidRDefault="00897323" w:rsidP="00A15684">
            <w:pPr>
              <w:pStyle w:val="Nadpis2"/>
              <w:jc w:val="center"/>
              <w:rPr>
                <w:rFonts w:ascii="Cambria" w:hAnsi="Cambria"/>
                <w:lang w:val="en-GB"/>
              </w:rPr>
            </w:pPr>
            <w:r w:rsidRPr="00A15684">
              <w:rPr>
                <w:bCs w:val="0"/>
                <w:iCs w:val="0"/>
                <w:sz w:val="22"/>
                <w:szCs w:val="22"/>
                <w:lang w:val="en-US" w:eastAsia="en-US"/>
              </w:rPr>
              <w:t xml:space="preserve">Employed from ___ </w:t>
            </w:r>
            <w:r w:rsidRPr="00A15684">
              <w:rPr>
                <w:bCs w:val="0"/>
                <w:iCs w:val="0"/>
                <w:sz w:val="22"/>
                <w:szCs w:val="22"/>
                <w:lang w:val="en-US" w:eastAsia="en-US"/>
              </w:rPr>
              <w:br/>
              <w:t>until ____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392B63F6" w14:textId="77777777" w:rsidR="00897323" w:rsidRPr="00A15684" w:rsidRDefault="00897323" w:rsidP="00A15684">
            <w:pPr>
              <w:pStyle w:val="Nadpis2"/>
              <w:jc w:val="center"/>
              <w:rPr>
                <w:rFonts w:ascii="Cambria" w:hAnsi="Cambria"/>
                <w:lang w:val="en-GB"/>
              </w:rPr>
            </w:pPr>
            <w:r w:rsidRPr="00A15684">
              <w:rPr>
                <w:bCs w:val="0"/>
                <w:iCs w:val="0"/>
                <w:sz w:val="22"/>
                <w:szCs w:val="22"/>
                <w:lang w:val="en-US" w:eastAsia="en-US"/>
              </w:rPr>
              <w:t>Short job description (max. 200 characters)</w:t>
            </w:r>
          </w:p>
        </w:tc>
      </w:tr>
      <w:tr w:rsidR="00897323" w:rsidRPr="00A15684" w14:paraId="501A2F3B" w14:textId="77777777" w:rsidTr="00A15684">
        <w:tc>
          <w:tcPr>
            <w:tcW w:w="3070" w:type="dxa"/>
            <w:shd w:val="clear" w:color="auto" w:fill="auto"/>
          </w:tcPr>
          <w:p w14:paraId="22653C3C" w14:textId="77777777" w:rsidR="00897323" w:rsidRPr="00A15684" w:rsidRDefault="00897323" w:rsidP="00A15684">
            <w:pPr>
              <w:jc w:val="right"/>
              <w:rPr>
                <w:rFonts w:ascii="Cambria" w:hAnsi="Cambria"/>
                <w:lang w:val="en-GB"/>
              </w:rPr>
            </w:pPr>
          </w:p>
        </w:tc>
        <w:tc>
          <w:tcPr>
            <w:tcW w:w="3070" w:type="dxa"/>
            <w:shd w:val="clear" w:color="auto" w:fill="auto"/>
          </w:tcPr>
          <w:p w14:paraId="20C48957" w14:textId="77777777" w:rsidR="00897323" w:rsidRPr="00A15684" w:rsidRDefault="00897323" w:rsidP="00A15684">
            <w:pPr>
              <w:jc w:val="right"/>
              <w:rPr>
                <w:rFonts w:ascii="Cambria" w:hAnsi="Cambria"/>
                <w:lang w:val="en-GB"/>
              </w:rPr>
            </w:pPr>
          </w:p>
        </w:tc>
        <w:tc>
          <w:tcPr>
            <w:tcW w:w="3070" w:type="dxa"/>
            <w:shd w:val="clear" w:color="auto" w:fill="auto"/>
          </w:tcPr>
          <w:p w14:paraId="2ED58348" w14:textId="77777777" w:rsidR="00897323" w:rsidRPr="00A15684" w:rsidRDefault="00897323" w:rsidP="00A15684">
            <w:pPr>
              <w:jc w:val="right"/>
              <w:rPr>
                <w:rFonts w:ascii="Cambria" w:hAnsi="Cambria"/>
                <w:lang w:val="en-GB"/>
              </w:rPr>
            </w:pPr>
          </w:p>
        </w:tc>
      </w:tr>
      <w:tr w:rsidR="00897323" w:rsidRPr="00A15684" w14:paraId="4A36FD06" w14:textId="77777777" w:rsidTr="00A15684">
        <w:tc>
          <w:tcPr>
            <w:tcW w:w="3070" w:type="dxa"/>
            <w:shd w:val="clear" w:color="auto" w:fill="auto"/>
          </w:tcPr>
          <w:p w14:paraId="1792CE9E" w14:textId="77777777" w:rsidR="00897323" w:rsidRPr="00A15684" w:rsidRDefault="00897323" w:rsidP="00A15684">
            <w:pPr>
              <w:jc w:val="right"/>
              <w:rPr>
                <w:rFonts w:ascii="Cambria" w:hAnsi="Cambria"/>
                <w:lang w:val="en-GB"/>
              </w:rPr>
            </w:pPr>
          </w:p>
        </w:tc>
        <w:tc>
          <w:tcPr>
            <w:tcW w:w="3070" w:type="dxa"/>
            <w:shd w:val="clear" w:color="auto" w:fill="auto"/>
          </w:tcPr>
          <w:p w14:paraId="760D3140" w14:textId="77777777" w:rsidR="00897323" w:rsidRPr="00A15684" w:rsidRDefault="00897323" w:rsidP="00A15684">
            <w:pPr>
              <w:jc w:val="right"/>
              <w:rPr>
                <w:rFonts w:ascii="Cambria" w:hAnsi="Cambria"/>
                <w:lang w:val="en-GB"/>
              </w:rPr>
            </w:pPr>
          </w:p>
        </w:tc>
        <w:tc>
          <w:tcPr>
            <w:tcW w:w="3070" w:type="dxa"/>
            <w:shd w:val="clear" w:color="auto" w:fill="auto"/>
          </w:tcPr>
          <w:p w14:paraId="73276ABE" w14:textId="77777777" w:rsidR="00897323" w:rsidRPr="00A15684" w:rsidRDefault="00897323" w:rsidP="00A15684">
            <w:pPr>
              <w:jc w:val="right"/>
              <w:rPr>
                <w:rFonts w:ascii="Cambria" w:hAnsi="Cambria"/>
                <w:lang w:val="en-GB"/>
              </w:rPr>
            </w:pPr>
          </w:p>
        </w:tc>
      </w:tr>
      <w:tr w:rsidR="00897323" w:rsidRPr="00A15684" w14:paraId="6CEC401B" w14:textId="77777777" w:rsidTr="00A15684">
        <w:tc>
          <w:tcPr>
            <w:tcW w:w="3070" w:type="dxa"/>
            <w:shd w:val="clear" w:color="auto" w:fill="auto"/>
          </w:tcPr>
          <w:p w14:paraId="3A95AEB7" w14:textId="77777777" w:rsidR="00897323" w:rsidRPr="00A15684" w:rsidRDefault="00897323" w:rsidP="00A15684">
            <w:pPr>
              <w:jc w:val="right"/>
              <w:rPr>
                <w:rFonts w:ascii="Cambria" w:hAnsi="Cambria"/>
                <w:lang w:val="en-GB"/>
              </w:rPr>
            </w:pPr>
          </w:p>
        </w:tc>
        <w:tc>
          <w:tcPr>
            <w:tcW w:w="3070" w:type="dxa"/>
            <w:shd w:val="clear" w:color="auto" w:fill="auto"/>
          </w:tcPr>
          <w:p w14:paraId="1B5C6CA9" w14:textId="77777777" w:rsidR="00897323" w:rsidRPr="00A15684" w:rsidRDefault="00897323" w:rsidP="00A15684">
            <w:pPr>
              <w:jc w:val="right"/>
              <w:rPr>
                <w:rFonts w:ascii="Cambria" w:hAnsi="Cambria"/>
                <w:lang w:val="en-GB"/>
              </w:rPr>
            </w:pPr>
          </w:p>
        </w:tc>
        <w:tc>
          <w:tcPr>
            <w:tcW w:w="3070" w:type="dxa"/>
            <w:shd w:val="clear" w:color="auto" w:fill="auto"/>
          </w:tcPr>
          <w:p w14:paraId="43C1627D" w14:textId="77777777" w:rsidR="00897323" w:rsidRPr="00A15684" w:rsidRDefault="00897323" w:rsidP="00A15684">
            <w:pPr>
              <w:jc w:val="right"/>
              <w:rPr>
                <w:rFonts w:ascii="Cambria" w:hAnsi="Cambria"/>
                <w:lang w:val="en-GB"/>
              </w:rPr>
            </w:pPr>
          </w:p>
        </w:tc>
      </w:tr>
    </w:tbl>
    <w:p w14:paraId="3E643ED3" w14:textId="77777777" w:rsidR="00B435A0" w:rsidRDefault="00B435A0" w:rsidP="006E604B">
      <w:pPr>
        <w:rPr>
          <w:rFonts w:ascii="Cambria" w:hAnsi="Cambria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29"/>
        <w:gridCol w:w="4531"/>
      </w:tblGrid>
      <w:tr w:rsidR="00B435A0" w:rsidRPr="00A15684" w14:paraId="53898558" w14:textId="77777777" w:rsidTr="00A15684">
        <w:tc>
          <w:tcPr>
            <w:tcW w:w="9210" w:type="dxa"/>
            <w:gridSpan w:val="2"/>
            <w:shd w:val="clear" w:color="auto" w:fill="00C0BC"/>
          </w:tcPr>
          <w:p w14:paraId="26CAF79A" w14:textId="77777777" w:rsidR="00B435A0" w:rsidRPr="00A15684" w:rsidRDefault="00B435A0" w:rsidP="00A15684">
            <w:pPr>
              <w:pStyle w:val="Nadpis2"/>
              <w:jc w:val="center"/>
              <w:rPr>
                <w:lang w:val="en-US" w:eastAsia="en-US"/>
              </w:rPr>
            </w:pPr>
            <w:r w:rsidRPr="00A15684">
              <w:rPr>
                <w:lang w:val="en-US" w:eastAsia="en-US"/>
              </w:rPr>
              <w:t>Other</w:t>
            </w:r>
          </w:p>
        </w:tc>
      </w:tr>
      <w:tr w:rsidR="00B435A0" w:rsidRPr="00A15684" w14:paraId="7167600B" w14:textId="77777777" w:rsidTr="00A15684">
        <w:tc>
          <w:tcPr>
            <w:tcW w:w="4605" w:type="dxa"/>
            <w:shd w:val="clear" w:color="auto" w:fill="auto"/>
            <w:vAlign w:val="center"/>
          </w:tcPr>
          <w:p w14:paraId="5DCD55DC" w14:textId="77777777" w:rsidR="00D25D2D" w:rsidRPr="00A15684" w:rsidRDefault="00D25D2D" w:rsidP="00A15684">
            <w:pPr>
              <w:pStyle w:val="Nadpis2"/>
              <w:jc w:val="center"/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pP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>Scholarship / support from other organization / institution</w:t>
            </w:r>
          </w:p>
        </w:tc>
        <w:tc>
          <w:tcPr>
            <w:tcW w:w="4605" w:type="dxa"/>
            <w:shd w:val="clear" w:color="auto" w:fill="auto"/>
            <w:vAlign w:val="center"/>
          </w:tcPr>
          <w:p w14:paraId="2963D169" w14:textId="77777777" w:rsidR="00D25D2D" w:rsidRPr="00A15684" w:rsidRDefault="00D25D2D" w:rsidP="00A15684">
            <w:pPr>
              <w:pStyle w:val="Nadpis2"/>
              <w:jc w:val="center"/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pPr>
          </w:p>
          <w:p w14:paraId="75655F9D" w14:textId="77777777" w:rsidR="00D25D2D" w:rsidRPr="00A15684" w:rsidRDefault="00D25D2D" w:rsidP="00A15684">
            <w:pPr>
              <w:pStyle w:val="Nadpis2"/>
              <w:jc w:val="center"/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pP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fldChar w:fldCharType="begin">
                <w:ffData>
                  <w:name w:val="Zaškrtávací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Zaškrtávací11"/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instrText xml:space="preserve"> FORMCHECKBOX </w:instrText>
            </w:r>
            <w:r w:rsidR="005207E2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r>
            <w:r w:rsidR="005207E2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fldChar w:fldCharType="separate"/>
            </w: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fldChar w:fldCharType="end"/>
            </w:r>
            <w:bookmarkEnd w:id="7"/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 xml:space="preserve">Yes </w:t>
            </w: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fldChar w:fldCharType="begin">
                <w:ffData>
                  <w:name w:val="Zaškrtávací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Zaškrtávací12"/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instrText xml:space="preserve"> FORMCHECKBOX </w:instrText>
            </w:r>
            <w:r w:rsidR="005207E2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r>
            <w:r w:rsidR="005207E2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fldChar w:fldCharType="separate"/>
            </w: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fldChar w:fldCharType="end"/>
            </w:r>
            <w:bookmarkEnd w:id="8"/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>No</w:t>
            </w:r>
          </w:p>
          <w:p w14:paraId="4D120C43" w14:textId="77777777" w:rsidR="00D25D2D" w:rsidRPr="00A15684" w:rsidRDefault="00D25D2D" w:rsidP="00A15684">
            <w:pPr>
              <w:pStyle w:val="Nadpis2"/>
              <w:jc w:val="center"/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pPr>
          </w:p>
          <w:p w14:paraId="486D347D" w14:textId="77777777" w:rsidR="00D25D2D" w:rsidRPr="00A15684" w:rsidRDefault="00D25D2D" w:rsidP="00A15684">
            <w:pPr>
              <w:pStyle w:val="Nadpis2"/>
              <w:jc w:val="center"/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pP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>If yes, fill in which one:</w:t>
            </w:r>
          </w:p>
          <w:p w14:paraId="20838A8F" w14:textId="77777777" w:rsidR="00D25D2D" w:rsidRPr="00A15684" w:rsidRDefault="00D25D2D" w:rsidP="00A15684">
            <w:pPr>
              <w:pStyle w:val="Nadpis2"/>
              <w:rPr>
                <w:lang w:val="en-US" w:eastAsia="en-US"/>
              </w:rPr>
            </w:pPr>
          </w:p>
        </w:tc>
      </w:tr>
      <w:tr w:rsidR="00A216D9" w:rsidRPr="00A15684" w14:paraId="321B77FA" w14:textId="77777777" w:rsidTr="00A15684">
        <w:tc>
          <w:tcPr>
            <w:tcW w:w="4605" w:type="dxa"/>
            <w:shd w:val="clear" w:color="auto" w:fill="auto"/>
            <w:vAlign w:val="center"/>
          </w:tcPr>
          <w:p w14:paraId="25DC8CDE" w14:textId="77777777" w:rsidR="00A216D9" w:rsidRPr="00A15684" w:rsidRDefault="00A216D9" w:rsidP="00A15684">
            <w:pPr>
              <w:pStyle w:val="Nadpis2"/>
              <w:jc w:val="center"/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pPr>
            <w:r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>Previous university education in the Czech Republic</w:t>
            </w:r>
          </w:p>
        </w:tc>
        <w:tc>
          <w:tcPr>
            <w:tcW w:w="4605" w:type="dxa"/>
            <w:shd w:val="clear" w:color="auto" w:fill="auto"/>
            <w:vAlign w:val="center"/>
          </w:tcPr>
          <w:p w14:paraId="1914F8B1" w14:textId="77777777" w:rsidR="00A216D9" w:rsidRDefault="00A216D9" w:rsidP="00A216D9">
            <w:pPr>
              <w:pStyle w:val="Nadpis2"/>
              <w:jc w:val="center"/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pPr>
          </w:p>
          <w:p w14:paraId="5495622F" w14:textId="77777777" w:rsidR="00A216D9" w:rsidRPr="00A15684" w:rsidRDefault="00A216D9" w:rsidP="00A216D9">
            <w:pPr>
              <w:pStyle w:val="Nadpis2"/>
              <w:jc w:val="center"/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pP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fldChar w:fldCharType="begin">
                <w:ffData>
                  <w:name w:val="Zaškrtávací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instrText xml:space="preserve"> FORMCHECKBOX </w:instrText>
            </w:r>
            <w:r w:rsidR="005207E2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r>
            <w:r w:rsidR="005207E2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fldChar w:fldCharType="separate"/>
            </w: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fldChar w:fldCharType="end"/>
            </w: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 xml:space="preserve">Yes </w:t>
            </w: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fldChar w:fldCharType="begin">
                <w:ffData>
                  <w:name w:val="Zaškrtávací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instrText xml:space="preserve"> FORMCHECKBOX </w:instrText>
            </w:r>
            <w:r w:rsidR="005207E2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r>
            <w:r w:rsidR="005207E2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fldChar w:fldCharType="separate"/>
            </w: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fldChar w:fldCharType="end"/>
            </w: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>No</w:t>
            </w:r>
          </w:p>
          <w:p w14:paraId="01E494A6" w14:textId="77777777" w:rsidR="00A216D9" w:rsidRPr="00A15684" w:rsidRDefault="00A216D9" w:rsidP="00A216D9">
            <w:pPr>
              <w:pStyle w:val="Nadpis2"/>
              <w:jc w:val="center"/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pPr>
          </w:p>
          <w:p w14:paraId="3927432D" w14:textId="77777777" w:rsidR="00A216D9" w:rsidRPr="00A15684" w:rsidRDefault="00A216D9" w:rsidP="00A216D9">
            <w:pPr>
              <w:pStyle w:val="Nadpis2"/>
              <w:jc w:val="center"/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pP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>If yes, fill in which one:</w:t>
            </w:r>
          </w:p>
          <w:p w14:paraId="3248E8E5" w14:textId="77777777" w:rsidR="00A216D9" w:rsidRPr="00A15684" w:rsidRDefault="00A216D9" w:rsidP="00A15684">
            <w:pPr>
              <w:pStyle w:val="Nadpis2"/>
              <w:jc w:val="center"/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pPr>
          </w:p>
        </w:tc>
      </w:tr>
      <w:tr w:rsidR="00B435A0" w:rsidRPr="00A15684" w14:paraId="2C7B0273" w14:textId="77777777" w:rsidTr="00A15684">
        <w:tc>
          <w:tcPr>
            <w:tcW w:w="4605" w:type="dxa"/>
            <w:shd w:val="clear" w:color="auto" w:fill="auto"/>
            <w:vAlign w:val="center"/>
          </w:tcPr>
          <w:p w14:paraId="62D6830A" w14:textId="77777777" w:rsidR="00B435A0" w:rsidRPr="00A15684" w:rsidRDefault="00D25D2D" w:rsidP="00A15684">
            <w:pPr>
              <w:pStyle w:val="Nadpis2"/>
              <w:jc w:val="center"/>
              <w:rPr>
                <w:rFonts w:ascii="Cambria" w:hAnsi="Cambria"/>
                <w:lang w:val="en-GB"/>
              </w:rPr>
            </w:pP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>Income from a job</w:t>
            </w:r>
          </w:p>
        </w:tc>
        <w:tc>
          <w:tcPr>
            <w:tcW w:w="4605" w:type="dxa"/>
            <w:shd w:val="clear" w:color="auto" w:fill="auto"/>
            <w:vAlign w:val="center"/>
          </w:tcPr>
          <w:p w14:paraId="5A6E12F0" w14:textId="77777777" w:rsidR="00D25D2D" w:rsidRPr="00A15684" w:rsidRDefault="00D25D2D" w:rsidP="00A15684">
            <w:pPr>
              <w:pStyle w:val="Nadpis2"/>
              <w:jc w:val="center"/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pPr>
          </w:p>
          <w:p w14:paraId="4BD96823" w14:textId="77777777" w:rsidR="00B435A0" w:rsidRPr="00A15684" w:rsidRDefault="00D25D2D" w:rsidP="00A15684">
            <w:pPr>
              <w:pStyle w:val="Nadpis2"/>
              <w:jc w:val="center"/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pP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>Do you have any job now?</w:t>
            </w:r>
          </w:p>
          <w:p w14:paraId="6E7CF695" w14:textId="77777777" w:rsidR="00D25D2D" w:rsidRPr="00A15684" w:rsidRDefault="00D25D2D" w:rsidP="00D25D2D">
            <w:pPr>
              <w:rPr>
                <w:lang w:val="en-US" w:eastAsia="en-US"/>
              </w:rPr>
            </w:pPr>
          </w:p>
          <w:p w14:paraId="4B0C933C" w14:textId="77777777" w:rsidR="00D25D2D" w:rsidRPr="00A15684" w:rsidRDefault="00D25D2D" w:rsidP="00A15684">
            <w:pPr>
              <w:pStyle w:val="Nadpis2"/>
              <w:jc w:val="center"/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pP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fldChar w:fldCharType="begin">
                <w:ffData>
                  <w:name w:val="Zaškrtávací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Zaškrtávací9"/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instrText xml:space="preserve"> FORMCHECKBOX </w:instrText>
            </w:r>
            <w:r w:rsidR="005207E2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r>
            <w:r w:rsidR="005207E2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fldChar w:fldCharType="separate"/>
            </w: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fldChar w:fldCharType="end"/>
            </w:r>
            <w:bookmarkEnd w:id="9"/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 xml:space="preserve">Yes </w:t>
            </w: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fldChar w:fldCharType="begin">
                <w:ffData>
                  <w:name w:val="Zaškrtávací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Zaškrtávací10"/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instrText xml:space="preserve"> FORMCHECKBOX </w:instrText>
            </w:r>
            <w:r w:rsidR="005207E2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r>
            <w:r w:rsidR="005207E2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fldChar w:fldCharType="separate"/>
            </w: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fldChar w:fldCharType="end"/>
            </w:r>
            <w:bookmarkEnd w:id="10"/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>No</w:t>
            </w:r>
          </w:p>
          <w:p w14:paraId="3C794E39" w14:textId="77777777" w:rsidR="00D25D2D" w:rsidRPr="00A15684" w:rsidRDefault="00D25D2D" w:rsidP="00A15684">
            <w:pPr>
              <w:jc w:val="center"/>
              <w:rPr>
                <w:lang w:val="en-US" w:eastAsia="en-US"/>
              </w:rPr>
            </w:pPr>
          </w:p>
          <w:p w14:paraId="14BAA9FD" w14:textId="77777777" w:rsidR="00D25D2D" w:rsidRPr="00A15684" w:rsidRDefault="00D25D2D" w:rsidP="00A15684">
            <w:pPr>
              <w:pStyle w:val="Nadpis2"/>
              <w:jc w:val="center"/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pP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>If yes, how much money do you make?</w:t>
            </w:r>
          </w:p>
          <w:p w14:paraId="58181B1C" w14:textId="77777777" w:rsidR="00D25D2D" w:rsidRPr="00A15684" w:rsidRDefault="00D25D2D" w:rsidP="00A15684">
            <w:pPr>
              <w:pStyle w:val="Nadpis2"/>
              <w:jc w:val="center"/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pP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>(Fill in amount in USD or EUR)</w:t>
            </w:r>
          </w:p>
          <w:p w14:paraId="2FD4F6F6" w14:textId="77777777" w:rsidR="00D25D2D" w:rsidRPr="00A15684" w:rsidRDefault="00D25D2D" w:rsidP="00A15684">
            <w:pPr>
              <w:jc w:val="center"/>
              <w:rPr>
                <w:lang w:val="en-US" w:eastAsia="en-US"/>
              </w:rPr>
            </w:pPr>
            <w:r w:rsidRPr="00A15684">
              <w:rPr>
                <w:lang w:val="en-US" w:eastAsia="en-US"/>
              </w:rPr>
              <w:t>___________</w:t>
            </w:r>
          </w:p>
          <w:p w14:paraId="18130387" w14:textId="77777777" w:rsidR="00D25D2D" w:rsidRPr="00A15684" w:rsidRDefault="00D25D2D" w:rsidP="00A15684">
            <w:pPr>
              <w:jc w:val="center"/>
              <w:rPr>
                <w:lang w:val="en-US" w:eastAsia="en-US"/>
              </w:rPr>
            </w:pPr>
          </w:p>
        </w:tc>
      </w:tr>
      <w:tr w:rsidR="00B435A0" w:rsidRPr="00A15684" w14:paraId="124A66E3" w14:textId="77777777" w:rsidTr="00A15684">
        <w:tc>
          <w:tcPr>
            <w:tcW w:w="4605" w:type="dxa"/>
            <w:shd w:val="clear" w:color="auto" w:fill="auto"/>
            <w:vAlign w:val="center"/>
          </w:tcPr>
          <w:p w14:paraId="0619B64B" w14:textId="77777777" w:rsidR="00B435A0" w:rsidRPr="00A15684" w:rsidRDefault="00D25D2D" w:rsidP="00A15684">
            <w:pPr>
              <w:pStyle w:val="Nadpis2"/>
              <w:jc w:val="center"/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pP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>Financial support from others (parents, relatives, spouse…)</w:t>
            </w:r>
          </w:p>
        </w:tc>
        <w:tc>
          <w:tcPr>
            <w:tcW w:w="4605" w:type="dxa"/>
            <w:shd w:val="clear" w:color="auto" w:fill="auto"/>
            <w:vAlign w:val="center"/>
          </w:tcPr>
          <w:p w14:paraId="23731DC9" w14:textId="77777777" w:rsidR="00B435A0" w:rsidRPr="00A15684" w:rsidRDefault="00D25D2D" w:rsidP="00A15684">
            <w:pPr>
              <w:pStyle w:val="Nadpis2"/>
              <w:jc w:val="center"/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</w:pPr>
            <w:r w:rsidRPr="00A15684">
              <w:rPr>
                <w:b w:val="0"/>
                <w:bCs w:val="0"/>
                <w:iCs w:val="0"/>
                <w:sz w:val="22"/>
                <w:szCs w:val="22"/>
                <w:lang w:val="en-US" w:eastAsia="en-US"/>
              </w:rPr>
              <w:t>(Fill in amount in USD or EUR)</w:t>
            </w:r>
          </w:p>
        </w:tc>
      </w:tr>
    </w:tbl>
    <w:p w14:paraId="4B59D527" w14:textId="77777777" w:rsidR="00B435A0" w:rsidRDefault="00B435A0" w:rsidP="00E53186">
      <w:pPr>
        <w:jc w:val="right"/>
        <w:rPr>
          <w:rFonts w:ascii="Cambria" w:hAnsi="Cambria"/>
          <w:lang w:val="en-GB"/>
        </w:rPr>
      </w:pPr>
    </w:p>
    <w:p w14:paraId="505305F8" w14:textId="77777777" w:rsidR="006E604B" w:rsidRDefault="006E604B" w:rsidP="00E53186">
      <w:pPr>
        <w:jc w:val="right"/>
        <w:rPr>
          <w:rFonts w:ascii="Cambria" w:hAnsi="Cambria"/>
          <w:lang w:val="en-GB"/>
        </w:rPr>
      </w:pPr>
      <w:r>
        <w:rPr>
          <w:rFonts w:ascii="Cambria" w:hAnsi="Cambria"/>
          <w:lang w:val="en-GB"/>
        </w:rPr>
        <w:br w:type="page"/>
      </w:r>
    </w:p>
    <w:p w14:paraId="1C18DBE7" w14:textId="77777777" w:rsidR="00602DF8" w:rsidRPr="00602DF8" w:rsidRDefault="00602DF8" w:rsidP="00602DF8">
      <w:pPr>
        <w:rPr>
          <w:rFonts w:ascii="Arial" w:hAnsi="Arial" w:cs="Arial"/>
          <w:b/>
          <w:sz w:val="28"/>
          <w:szCs w:val="28"/>
          <w:lang w:val="en-GB"/>
        </w:rPr>
      </w:pPr>
      <w:bookmarkStart w:id="11" w:name="Kontrollkästchen15"/>
      <w:r w:rsidRPr="00602DF8">
        <w:rPr>
          <w:rFonts w:ascii="Arial" w:hAnsi="Arial" w:cs="Arial"/>
          <w:b/>
          <w:sz w:val="28"/>
          <w:szCs w:val="28"/>
          <w:lang w:val="en-GB"/>
        </w:rPr>
        <w:lastRenderedPageBreak/>
        <w:t xml:space="preserve">Please </w:t>
      </w:r>
      <w:r>
        <w:rPr>
          <w:rFonts w:ascii="Arial" w:hAnsi="Arial" w:cs="Arial"/>
          <w:b/>
          <w:sz w:val="28"/>
          <w:szCs w:val="28"/>
          <w:lang w:val="en-GB"/>
        </w:rPr>
        <w:t xml:space="preserve">submit </w:t>
      </w:r>
      <w:r w:rsidRPr="00602DF8">
        <w:rPr>
          <w:rFonts w:ascii="Arial" w:hAnsi="Arial" w:cs="Arial"/>
          <w:b/>
          <w:sz w:val="28"/>
          <w:szCs w:val="28"/>
          <w:lang w:val="en-GB"/>
        </w:rPr>
        <w:t>following document together with the application form:</w:t>
      </w:r>
    </w:p>
    <w:p w14:paraId="00B8FA79" w14:textId="77777777" w:rsidR="00602DF8" w:rsidRPr="00602DF8" w:rsidRDefault="00602DF8" w:rsidP="008E05AB">
      <w:pPr>
        <w:ind w:firstLine="708"/>
        <w:rPr>
          <w:rFonts w:ascii="Arial" w:hAnsi="Arial" w:cs="Arial"/>
          <w:highlight w:val="lightGray"/>
          <w:lang w:val="en-GB"/>
        </w:rPr>
      </w:pPr>
    </w:p>
    <w:p w14:paraId="536DA75B" w14:textId="77777777" w:rsidR="008E05AB" w:rsidRPr="008E05AB" w:rsidRDefault="008E05AB" w:rsidP="004A664D">
      <w:pPr>
        <w:ind w:firstLine="708"/>
        <w:rPr>
          <w:rFonts w:ascii="Arial" w:hAnsi="Arial" w:cs="Arial"/>
          <w:lang w:val="en-GB"/>
        </w:rPr>
      </w:pPr>
      <w:r w:rsidRPr="008E05AB">
        <w:rPr>
          <w:rFonts w:ascii="Arial" w:hAnsi="Arial" w:cs="Arial"/>
          <w:highlight w:val="lightGray"/>
          <w:lang w:val="en-GB"/>
        </w:rPr>
        <w:fldChar w:fldCharType="begin">
          <w:ffData>
            <w:name w:val="Kontrollkästchen15"/>
            <w:enabled/>
            <w:calcOnExit w:val="0"/>
            <w:checkBox>
              <w:sizeAuto/>
              <w:default w:val="0"/>
            </w:checkBox>
          </w:ffData>
        </w:fldChar>
      </w:r>
      <w:r w:rsidRPr="008E05AB">
        <w:rPr>
          <w:rFonts w:ascii="Arial" w:hAnsi="Arial" w:cs="Arial"/>
          <w:highlight w:val="lightGray"/>
          <w:lang w:val="en-GB"/>
        </w:rPr>
        <w:instrText xml:space="preserve"> FORMCHECKBOX </w:instrText>
      </w:r>
      <w:r w:rsidR="005207E2">
        <w:rPr>
          <w:rFonts w:ascii="Arial" w:hAnsi="Arial" w:cs="Arial"/>
          <w:highlight w:val="lightGray"/>
          <w:lang w:val="en-GB"/>
        </w:rPr>
      </w:r>
      <w:r w:rsidR="005207E2">
        <w:rPr>
          <w:rFonts w:ascii="Arial" w:hAnsi="Arial" w:cs="Arial"/>
          <w:highlight w:val="lightGray"/>
          <w:lang w:val="en-GB"/>
        </w:rPr>
        <w:fldChar w:fldCharType="separate"/>
      </w:r>
      <w:r w:rsidRPr="008E05AB">
        <w:rPr>
          <w:rFonts w:ascii="Arial" w:hAnsi="Arial" w:cs="Arial"/>
          <w:highlight w:val="lightGray"/>
          <w:lang w:val="en-GB"/>
        </w:rPr>
        <w:fldChar w:fldCharType="end"/>
      </w:r>
      <w:bookmarkEnd w:id="11"/>
      <w:r w:rsidRPr="008E05AB">
        <w:rPr>
          <w:rFonts w:ascii="Arial" w:hAnsi="Arial" w:cs="Arial"/>
          <w:lang w:val="en-GB"/>
        </w:rPr>
        <w:t xml:space="preserve"> CV</w:t>
      </w:r>
      <w:r w:rsidR="00602DF8">
        <w:rPr>
          <w:rFonts w:ascii="Arial" w:hAnsi="Arial" w:cs="Arial"/>
          <w:lang w:val="en-GB"/>
        </w:rPr>
        <w:t xml:space="preserve"> in English language</w:t>
      </w:r>
      <w:r w:rsidRPr="008E05AB">
        <w:rPr>
          <w:rFonts w:ascii="Arial" w:hAnsi="Arial" w:cs="Arial"/>
          <w:lang w:val="en-GB"/>
        </w:rPr>
        <w:t xml:space="preserve"> (max. 2 pages)</w:t>
      </w:r>
    </w:p>
    <w:p w14:paraId="30BA3F21" w14:textId="77777777" w:rsidR="008E05AB" w:rsidRPr="008E05AB" w:rsidRDefault="008E05AB" w:rsidP="008E05AB">
      <w:pPr>
        <w:rPr>
          <w:rFonts w:ascii="Arial" w:hAnsi="Arial" w:cs="Arial"/>
          <w:lang w:val="en-GB"/>
        </w:rPr>
      </w:pPr>
      <w:r w:rsidRPr="008E05AB">
        <w:rPr>
          <w:rFonts w:ascii="Arial" w:hAnsi="Arial" w:cs="Arial"/>
          <w:lang w:val="en-GB"/>
        </w:rPr>
        <w:tab/>
      </w:r>
    </w:p>
    <w:p w14:paraId="74149799" w14:textId="77777777" w:rsidR="008E05AB" w:rsidRPr="008E05AB" w:rsidRDefault="008E05AB" w:rsidP="008E05AB">
      <w:pPr>
        <w:rPr>
          <w:rFonts w:ascii="Arial" w:hAnsi="Arial" w:cs="Arial"/>
          <w:b/>
          <w:lang w:val="en-GB"/>
        </w:rPr>
      </w:pPr>
      <w:r w:rsidRPr="008E05AB">
        <w:rPr>
          <w:rFonts w:ascii="Arial" w:hAnsi="Arial" w:cs="Arial"/>
          <w:b/>
          <w:lang w:val="en-GB"/>
        </w:rPr>
        <w:t>Please note that the application cannot be processed and considered for the scholarship if any documents are missing.</w:t>
      </w:r>
    </w:p>
    <w:p w14:paraId="5508B4C7" w14:textId="77777777" w:rsidR="008E05AB" w:rsidRDefault="008E05AB" w:rsidP="006E604B">
      <w:pPr>
        <w:jc w:val="both"/>
        <w:rPr>
          <w:rFonts w:ascii="Cambria" w:hAnsi="Cambria"/>
          <w:lang w:val="en-GB"/>
        </w:rPr>
      </w:pPr>
    </w:p>
    <w:p w14:paraId="4A0C1B39" w14:textId="77777777" w:rsidR="008E05AB" w:rsidRDefault="008E05AB" w:rsidP="006E604B">
      <w:pPr>
        <w:jc w:val="both"/>
        <w:rPr>
          <w:rFonts w:ascii="Cambria" w:hAnsi="Cambria"/>
          <w:lang w:val="en-GB"/>
        </w:rPr>
      </w:pPr>
    </w:p>
    <w:p w14:paraId="4D7D26E2" w14:textId="77777777" w:rsidR="006E604B" w:rsidRPr="008E05AB" w:rsidRDefault="006E604B" w:rsidP="006E604B">
      <w:pPr>
        <w:jc w:val="both"/>
        <w:rPr>
          <w:rFonts w:ascii="Arial" w:hAnsi="Arial" w:cs="Arial"/>
          <w:lang w:val="en-GB"/>
        </w:rPr>
      </w:pPr>
      <w:r w:rsidRPr="008E05AB">
        <w:rPr>
          <w:rFonts w:ascii="Arial" w:hAnsi="Arial" w:cs="Arial"/>
          <w:lang w:val="en-GB"/>
        </w:rPr>
        <w:t>I herewith confirm that the information given in this application is correct and complete to the best of my knowledge. I agree to inform the International</w:t>
      </w:r>
      <w:r w:rsidR="00504BD2">
        <w:rPr>
          <w:rFonts w:ascii="Arial" w:hAnsi="Arial" w:cs="Arial"/>
          <w:lang w:val="en-GB"/>
        </w:rPr>
        <w:t xml:space="preserve"> Relations</w:t>
      </w:r>
      <w:r w:rsidRPr="008E05AB">
        <w:rPr>
          <w:rFonts w:ascii="Arial" w:hAnsi="Arial" w:cs="Arial"/>
          <w:lang w:val="en-GB"/>
        </w:rPr>
        <w:t xml:space="preserve"> Office </w:t>
      </w:r>
      <w:r w:rsidR="00504BD2">
        <w:rPr>
          <w:rFonts w:ascii="Arial" w:hAnsi="Arial" w:cs="Arial"/>
          <w:lang w:val="en-GB"/>
        </w:rPr>
        <w:t xml:space="preserve">FES </w:t>
      </w:r>
      <w:r w:rsidRPr="008E05AB">
        <w:rPr>
          <w:rFonts w:ascii="Arial" w:hAnsi="Arial" w:cs="Arial"/>
          <w:lang w:val="en-GB"/>
        </w:rPr>
        <w:t xml:space="preserve">immediately if there are any changes with regards to my personal details and/or financial situation during the application period or (if applicable) until the end of the scholarship payments. </w:t>
      </w:r>
    </w:p>
    <w:p w14:paraId="55498963" w14:textId="77777777" w:rsidR="006E604B" w:rsidRPr="008E05AB" w:rsidRDefault="006E604B" w:rsidP="006E604B">
      <w:pPr>
        <w:jc w:val="both"/>
        <w:rPr>
          <w:rFonts w:ascii="Arial" w:hAnsi="Arial" w:cs="Arial"/>
          <w:lang w:val="en-GB"/>
        </w:rPr>
      </w:pPr>
      <w:r w:rsidRPr="008E05AB">
        <w:rPr>
          <w:rFonts w:ascii="Arial" w:hAnsi="Arial" w:cs="Arial"/>
          <w:lang w:val="en-GB"/>
        </w:rPr>
        <w:t xml:space="preserve">I know that false or incomplete information given intentionally – especially regarding my financial background – can lead to the immediate termination of the scholarship. In this case, any scholarship </w:t>
      </w:r>
      <w:r w:rsidR="008E05AB" w:rsidRPr="008E05AB">
        <w:rPr>
          <w:rFonts w:ascii="Arial" w:hAnsi="Arial" w:cs="Arial"/>
          <w:lang w:val="en-GB"/>
        </w:rPr>
        <w:t>instalments that were paid up to</w:t>
      </w:r>
      <w:r w:rsidRPr="008E05AB">
        <w:rPr>
          <w:rFonts w:ascii="Arial" w:hAnsi="Arial" w:cs="Arial"/>
          <w:lang w:val="en-GB"/>
        </w:rPr>
        <w:t xml:space="preserve"> that point will be reclaimed by the university.</w:t>
      </w:r>
    </w:p>
    <w:p w14:paraId="01287A47" w14:textId="77777777" w:rsidR="006E604B" w:rsidRPr="008E05AB" w:rsidRDefault="006E604B" w:rsidP="006E604B">
      <w:pPr>
        <w:jc w:val="right"/>
        <w:rPr>
          <w:rFonts w:ascii="Arial" w:hAnsi="Arial" w:cs="Arial"/>
          <w:lang w:val="en-GB"/>
        </w:rPr>
      </w:pPr>
    </w:p>
    <w:p w14:paraId="08E7AB12" w14:textId="77777777" w:rsidR="006E604B" w:rsidRPr="008E05AB" w:rsidRDefault="006E604B" w:rsidP="006E604B">
      <w:pPr>
        <w:jc w:val="right"/>
        <w:rPr>
          <w:rFonts w:ascii="Arial" w:hAnsi="Arial" w:cs="Arial"/>
          <w:lang w:val="en-GB"/>
        </w:rPr>
      </w:pPr>
      <w:r w:rsidRPr="008E05AB">
        <w:rPr>
          <w:rFonts w:ascii="Arial" w:hAnsi="Arial" w:cs="Arial"/>
          <w:lang w:val="en-GB"/>
        </w:rPr>
        <w:t xml:space="preserve"> </w:t>
      </w:r>
    </w:p>
    <w:p w14:paraId="3A9A8AA3" w14:textId="77777777" w:rsidR="006E604B" w:rsidRPr="008E05AB" w:rsidRDefault="00564688" w:rsidP="006E604B">
      <w:pPr>
        <w:rPr>
          <w:rFonts w:ascii="Arial" w:hAnsi="Arial" w:cs="Arial"/>
          <w:lang w:val="en-GB"/>
        </w:rPr>
      </w:pPr>
      <w:r w:rsidRPr="008E05AB">
        <w:rPr>
          <w:rFonts w:ascii="Arial" w:hAnsi="Arial" w:cs="Arial"/>
          <w:lang w:val="en-GB"/>
        </w:rPr>
        <w:t>Original signature:</w:t>
      </w:r>
    </w:p>
    <w:p w14:paraId="55C55DED" w14:textId="77777777" w:rsidR="00564688" w:rsidRPr="008E05AB" w:rsidRDefault="00564688" w:rsidP="006E604B">
      <w:pPr>
        <w:rPr>
          <w:rFonts w:ascii="Arial" w:hAnsi="Arial" w:cs="Arial"/>
          <w:lang w:val="en-GB"/>
        </w:rPr>
      </w:pPr>
    </w:p>
    <w:p w14:paraId="0FB13301" w14:textId="77777777" w:rsidR="00564688" w:rsidRPr="008E05AB" w:rsidRDefault="00564688" w:rsidP="006E604B">
      <w:pPr>
        <w:rPr>
          <w:rFonts w:ascii="Arial" w:hAnsi="Arial" w:cs="Arial"/>
          <w:lang w:val="en-GB"/>
        </w:rPr>
      </w:pPr>
    </w:p>
    <w:p w14:paraId="1BFE620A" w14:textId="77777777" w:rsidR="00564688" w:rsidRPr="008E05AB" w:rsidRDefault="00564688" w:rsidP="006E604B">
      <w:pPr>
        <w:rPr>
          <w:rFonts w:ascii="Arial" w:hAnsi="Arial" w:cs="Arial"/>
          <w:lang w:val="en-GB"/>
        </w:rPr>
      </w:pPr>
    </w:p>
    <w:p w14:paraId="0903E7B6" w14:textId="77777777" w:rsidR="00564688" w:rsidRPr="008E05AB" w:rsidRDefault="00564688" w:rsidP="006E604B">
      <w:pPr>
        <w:rPr>
          <w:rFonts w:ascii="Arial" w:hAnsi="Arial" w:cs="Arial"/>
          <w:lang w:val="en-GB"/>
        </w:rPr>
      </w:pPr>
      <w:r w:rsidRPr="008E05AB">
        <w:rPr>
          <w:rFonts w:ascii="Arial" w:hAnsi="Arial" w:cs="Arial"/>
          <w:lang w:val="en-GB"/>
        </w:rPr>
        <w:t>Date and place:</w:t>
      </w:r>
    </w:p>
    <w:sectPr w:rsidR="00564688" w:rsidRPr="008E05AB" w:rsidSect="00F87825">
      <w:headerReference w:type="default" r:id="rId11"/>
      <w:footerReference w:type="default" r:id="rId12"/>
      <w:pgSz w:w="11906" w:h="16838" w:code="9"/>
      <w:pgMar w:top="1737" w:right="1418" w:bottom="1418" w:left="1418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912AA3" w14:textId="77777777" w:rsidR="00EA6963" w:rsidRDefault="00EA6963">
      <w:r>
        <w:separator/>
      </w:r>
    </w:p>
  </w:endnote>
  <w:endnote w:type="continuationSeparator" w:id="0">
    <w:p w14:paraId="68927F13" w14:textId="77777777" w:rsidR="00EA6963" w:rsidRDefault="00EA69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B22619" w14:textId="77777777" w:rsidR="00A57857" w:rsidRDefault="00A57857">
    <w:pPr>
      <w:pStyle w:val="Zpat"/>
      <w:jc w:val="center"/>
    </w:pPr>
    <w:r>
      <w:fldChar w:fldCharType="begin"/>
    </w:r>
    <w:r>
      <w:instrText>PAGE   \* MERGEFORMAT</w:instrText>
    </w:r>
    <w:r>
      <w:fldChar w:fldCharType="separate"/>
    </w:r>
    <w:r w:rsidR="00C8326B">
      <w:rPr>
        <w:noProof/>
      </w:rPr>
      <w:t>2</w:t>
    </w:r>
    <w:r>
      <w:fldChar w:fldCharType="end"/>
    </w:r>
  </w:p>
  <w:p w14:paraId="096C75E9" w14:textId="77777777" w:rsidR="004D1E7E" w:rsidRPr="004D1E7E" w:rsidRDefault="004D1E7E" w:rsidP="004D1E7E">
    <w:pPr>
      <w:pStyle w:val="Zpat"/>
      <w:rPr>
        <w:rFonts w:ascii="Calibri" w:hAnsi="Calibri"/>
      </w:rPr>
    </w:pPr>
  </w:p>
  <w:p w14:paraId="20F4239E" w14:textId="77777777" w:rsidR="006E06C4" w:rsidRDefault="006E06C4"/>
  <w:p w14:paraId="5107322C" w14:textId="77777777" w:rsidR="006E06C4" w:rsidRDefault="006E06C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582FDC" w14:textId="77777777" w:rsidR="00EA6963" w:rsidRDefault="00EA6963">
      <w:r>
        <w:separator/>
      </w:r>
    </w:p>
  </w:footnote>
  <w:footnote w:type="continuationSeparator" w:id="0">
    <w:p w14:paraId="40D54456" w14:textId="77777777" w:rsidR="00EA6963" w:rsidRDefault="00EA69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522E7" w14:textId="77777777" w:rsidR="004D1E7E" w:rsidRDefault="00C8326B">
    <w:pPr>
      <w:pStyle w:val="Zhlav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939AA26" wp14:editId="24413718">
              <wp:simplePos x="0" y="0"/>
              <wp:positionH relativeFrom="column">
                <wp:posOffset>0</wp:posOffset>
              </wp:positionH>
              <wp:positionV relativeFrom="paragraph">
                <wp:posOffset>857250</wp:posOffset>
              </wp:positionV>
              <wp:extent cx="5829300" cy="0"/>
              <wp:effectExtent l="19050" t="19050" r="19050" b="19050"/>
              <wp:wrapNone/>
              <wp:docPr id="3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0295A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301A82E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67.5pt" to="459pt,6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" strokecolor="#0295a0" strokeweight="2pt"/>
          </w:pict>
        </mc:Fallback>
      </mc:AlternateContent>
    </w:r>
    <w:r w:rsidRPr="0004256A">
      <w:rPr>
        <w:noProof/>
      </w:rPr>
      <w:drawing>
        <wp:inline distT="0" distB="0" distL="0" distR="0" wp14:anchorId="74EB4B8A" wp14:editId="01BDD357">
          <wp:extent cx="3086100" cy="923925"/>
          <wp:effectExtent l="0" t="0" r="0" b="0"/>
          <wp:docPr id="1" name="obrázek 1" descr="FZP_EN_CZU_zelena_1000x300x72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ZP_EN_CZU_zelena_1000x300x72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86100" cy="923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A615ACA" wp14:editId="33E4DB57">
              <wp:simplePos x="0" y="0"/>
              <wp:positionH relativeFrom="column">
                <wp:posOffset>2514600</wp:posOffset>
              </wp:positionH>
              <wp:positionV relativeFrom="paragraph">
                <wp:posOffset>5080</wp:posOffset>
              </wp:positionV>
              <wp:extent cx="3314700" cy="914400"/>
              <wp:effectExtent l="0" t="0" r="0" b="4445"/>
              <wp:wrapNone/>
              <wp:docPr id="2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147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BF6EEC" w14:textId="77777777" w:rsidR="001502AE" w:rsidRPr="00C269D6" w:rsidRDefault="004D1E7E" w:rsidP="001502AE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b/>
                              <w:bCs/>
                              <w:color w:val="0295A0"/>
                              <w:sz w:val="18"/>
                              <w:szCs w:val="18"/>
                              <w:lang w:val="cs-CZ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EF870F"/>
                              <w:sz w:val="14"/>
                              <w:szCs w:val="14"/>
                              <w:lang w:val="cs-CZ"/>
                            </w:rPr>
                            <w:br/>
                          </w:r>
                          <w:r w:rsidR="001502AE">
                            <w:rPr>
                              <w:rFonts w:ascii="Calibri" w:hAnsi="Calibri" w:cs="Calibri"/>
                              <w:b/>
                              <w:bCs/>
                              <w:color w:val="0295A0"/>
                              <w:sz w:val="18"/>
                              <w:szCs w:val="18"/>
                              <w:lang w:val="cs-CZ"/>
                            </w:rPr>
                            <w:t>International Relations Office</w:t>
                          </w:r>
                        </w:p>
                        <w:p w14:paraId="640F372A" w14:textId="77777777" w:rsidR="001502AE" w:rsidRPr="00C269D6" w:rsidRDefault="001502AE" w:rsidP="001502AE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</w:rPr>
                            <w:t>Czech</w:t>
                          </w:r>
                          <w:r w:rsidRPr="00C269D6"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</w:rPr>
                            <w:t>University of Life Sciences Prague</w:t>
                          </w:r>
                          <w:r w:rsidRPr="00C269D6"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C269D6"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</w:rPr>
                            <w:br/>
                          </w:r>
                          <w:proofErr w:type="spellStart"/>
                          <w:r w:rsidRPr="00C269D6"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</w:rPr>
                            <w:t>Kamýcká</w:t>
                          </w:r>
                          <w:proofErr w:type="spellEnd"/>
                          <w:r w:rsidRPr="00C269D6"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</w:rPr>
                            <w:t xml:space="preserve"> 129, 165 </w:t>
                          </w:r>
                          <w:proofErr w:type="gramStart"/>
                          <w:r w:rsidR="005B0E0A"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</w:rPr>
                            <w:t>00</w:t>
                          </w:r>
                          <w:r w:rsidRPr="00C269D6"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</w:rPr>
                            <w:t xml:space="preserve">  Praha</w:t>
                          </w:r>
                          <w:proofErr w:type="gramEnd"/>
                          <w:r w:rsidRPr="00C269D6"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</w:rPr>
                            <w:t xml:space="preserve"> - </w:t>
                          </w:r>
                          <w:proofErr w:type="spellStart"/>
                          <w:r w:rsidRPr="00C269D6"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</w:rPr>
                            <w:t>Suchdol</w:t>
                          </w:r>
                          <w:proofErr w:type="spellEnd"/>
                        </w:p>
                        <w:p w14:paraId="36C42199" w14:textId="77777777" w:rsidR="001502AE" w:rsidRPr="00C269D6" w:rsidRDefault="001502AE" w:rsidP="001502AE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</w:rPr>
                          </w:pPr>
                          <w:r w:rsidRPr="00C269D6"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</w:rPr>
                            <w:t>Tel.: +420 224</w:t>
                          </w:r>
                          <w:r w:rsidR="005B0E0A"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</w:rPr>
                            <w:t> </w:t>
                          </w:r>
                          <w:r w:rsidRPr="00C269D6"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</w:rPr>
                            <w:t>38</w:t>
                          </w:r>
                          <w:r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</w:rPr>
                            <w:t>3</w:t>
                          </w:r>
                          <w:r w:rsidR="005B0E0A"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</w:rPr>
                            <w:t xml:space="preserve"> 685</w:t>
                          </w:r>
                          <w:r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1D49AE2B" w14:textId="77777777" w:rsidR="001502AE" w:rsidRPr="004B798C" w:rsidRDefault="001502AE" w:rsidP="001502AE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  <w:lang w:val="de-DE"/>
                            </w:rPr>
                          </w:pPr>
                          <w:proofErr w:type="spellStart"/>
                          <w:r w:rsidRPr="004B798C"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  <w:lang w:val="de-DE"/>
                            </w:rPr>
                            <w:t>e-mail</w:t>
                          </w:r>
                          <w:proofErr w:type="spellEnd"/>
                          <w:r w:rsidRPr="004B798C"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  <w:lang w:val="de-DE"/>
                            </w:rPr>
                            <w:t xml:space="preserve">: </w:t>
                          </w:r>
                          <w:r w:rsidR="007D2CA6" w:rsidRPr="004B798C"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  <w:lang w:val="de-DE"/>
                            </w:rPr>
                            <w:t>admission_fes</w:t>
                          </w:r>
                          <w:r w:rsidRPr="004B798C">
                            <w:rPr>
                              <w:rFonts w:ascii="Calibri" w:hAnsi="Calibri" w:cs="Calibri"/>
                              <w:color w:val="0295A0"/>
                              <w:sz w:val="18"/>
                              <w:szCs w:val="18"/>
                              <w:lang w:val="de-DE"/>
                            </w:rPr>
                            <w:t>@fzp.czu.cz, www.fzp.czu.cz</w:t>
                          </w:r>
                        </w:p>
                        <w:p w14:paraId="2EAB7B51" w14:textId="77777777" w:rsidR="001502AE" w:rsidRPr="00C269D6" w:rsidRDefault="001502AE" w:rsidP="001502AE">
                          <w:pPr>
                            <w:spacing w:line="40" w:lineRule="atLeast"/>
                            <w:jc w:val="right"/>
                            <w:rPr>
                              <w:color w:val="0295A0"/>
                              <w:sz w:val="18"/>
                              <w:szCs w:val="18"/>
                            </w:rPr>
                          </w:pPr>
                        </w:p>
                        <w:p w14:paraId="03A6A826" w14:textId="77777777" w:rsidR="004D1E7E" w:rsidRPr="004B798C" w:rsidRDefault="004D1E7E" w:rsidP="001502AE">
                          <w:pPr>
                            <w:pStyle w:val="BasicParagraph"/>
                            <w:spacing w:line="40" w:lineRule="atLeast"/>
                            <w:jc w:val="right"/>
                            <w:rPr>
                              <w:color w:val="0295A0"/>
                              <w:sz w:val="18"/>
                              <w:szCs w:val="18"/>
                              <w:lang w:val="de-DE"/>
                            </w:rPr>
                          </w:pPr>
                        </w:p>
                      </w:txbxContent>
                    </wps:txbx>
                    <wps:bodyPr rot="0" vert="horz" wrap="square" lIns="91440" tIns="10800" rIns="0" bIns="468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615ACA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198pt;margin-top:.4pt;width:261pt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" filled="f" stroked="f">
              <v:textbox inset=",.3mm,0,1.3mm">
                <w:txbxContent>
                  <w:p w14:paraId="6DBF6EEC" w14:textId="77777777" w:rsidR="001502AE" w:rsidRPr="00C269D6" w:rsidRDefault="004D1E7E" w:rsidP="001502AE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b/>
                        <w:bCs/>
                        <w:color w:val="0295A0"/>
                        <w:sz w:val="18"/>
                        <w:szCs w:val="18"/>
                        <w:lang w:val="cs-CZ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EF870F"/>
                        <w:sz w:val="14"/>
                        <w:szCs w:val="14"/>
                        <w:lang w:val="cs-CZ"/>
                      </w:rPr>
                      <w:br/>
                    </w:r>
                    <w:r w:rsidR="001502AE">
                      <w:rPr>
                        <w:rFonts w:ascii="Calibri" w:hAnsi="Calibri" w:cs="Calibri"/>
                        <w:b/>
                        <w:bCs/>
                        <w:color w:val="0295A0"/>
                        <w:sz w:val="18"/>
                        <w:szCs w:val="18"/>
                        <w:lang w:val="cs-CZ"/>
                      </w:rPr>
                      <w:t>International Relations Office</w:t>
                    </w:r>
                  </w:p>
                  <w:p w14:paraId="640F372A" w14:textId="77777777" w:rsidR="001502AE" w:rsidRPr="00C269D6" w:rsidRDefault="001502AE" w:rsidP="001502AE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color w:val="0295A0"/>
                        <w:sz w:val="18"/>
                        <w:szCs w:val="18"/>
                      </w:rPr>
                    </w:pPr>
                    <w:r>
                      <w:rPr>
                        <w:rFonts w:ascii="Calibri" w:hAnsi="Calibri" w:cs="Calibri"/>
                        <w:color w:val="0295A0"/>
                        <w:sz w:val="18"/>
                        <w:szCs w:val="18"/>
                      </w:rPr>
                      <w:t>Czech</w:t>
                    </w:r>
                    <w:r w:rsidRPr="00C269D6">
                      <w:rPr>
                        <w:rFonts w:ascii="Calibri" w:hAnsi="Calibri" w:cs="Calibri"/>
                        <w:color w:val="0295A0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Calibri" w:hAnsi="Calibri" w:cs="Calibri"/>
                        <w:color w:val="0295A0"/>
                        <w:sz w:val="18"/>
                        <w:szCs w:val="18"/>
                      </w:rPr>
                      <w:t>University of Life Sciences Prague</w:t>
                    </w:r>
                    <w:r w:rsidRPr="00C269D6">
                      <w:rPr>
                        <w:rFonts w:ascii="Calibri" w:hAnsi="Calibri" w:cs="Calibri"/>
                        <w:color w:val="0295A0"/>
                        <w:sz w:val="18"/>
                        <w:szCs w:val="18"/>
                      </w:rPr>
                      <w:t xml:space="preserve"> </w:t>
                    </w:r>
                    <w:r w:rsidRPr="00C269D6">
                      <w:rPr>
                        <w:rFonts w:ascii="Calibri" w:hAnsi="Calibri" w:cs="Calibri"/>
                        <w:color w:val="0295A0"/>
                        <w:sz w:val="18"/>
                        <w:szCs w:val="18"/>
                      </w:rPr>
                      <w:br/>
                    </w:r>
                    <w:proofErr w:type="spellStart"/>
                    <w:r w:rsidRPr="00C269D6">
                      <w:rPr>
                        <w:rFonts w:ascii="Calibri" w:hAnsi="Calibri" w:cs="Calibri"/>
                        <w:color w:val="0295A0"/>
                        <w:sz w:val="18"/>
                        <w:szCs w:val="18"/>
                      </w:rPr>
                      <w:t>Kamýcká</w:t>
                    </w:r>
                    <w:proofErr w:type="spellEnd"/>
                    <w:r w:rsidRPr="00C269D6">
                      <w:rPr>
                        <w:rFonts w:ascii="Calibri" w:hAnsi="Calibri" w:cs="Calibri"/>
                        <w:color w:val="0295A0"/>
                        <w:sz w:val="18"/>
                        <w:szCs w:val="18"/>
                      </w:rPr>
                      <w:t xml:space="preserve"> 129, 165 </w:t>
                    </w:r>
                    <w:proofErr w:type="gramStart"/>
                    <w:r w:rsidR="005B0E0A">
                      <w:rPr>
                        <w:rFonts w:ascii="Calibri" w:hAnsi="Calibri" w:cs="Calibri"/>
                        <w:color w:val="0295A0"/>
                        <w:sz w:val="18"/>
                        <w:szCs w:val="18"/>
                      </w:rPr>
                      <w:t>00</w:t>
                    </w:r>
                    <w:r w:rsidRPr="00C269D6">
                      <w:rPr>
                        <w:rFonts w:ascii="Calibri" w:hAnsi="Calibri" w:cs="Calibri"/>
                        <w:color w:val="0295A0"/>
                        <w:sz w:val="18"/>
                        <w:szCs w:val="18"/>
                      </w:rPr>
                      <w:t xml:space="preserve">  Praha</w:t>
                    </w:r>
                    <w:proofErr w:type="gramEnd"/>
                    <w:r w:rsidRPr="00C269D6">
                      <w:rPr>
                        <w:rFonts w:ascii="Calibri" w:hAnsi="Calibri" w:cs="Calibri"/>
                        <w:color w:val="0295A0"/>
                        <w:sz w:val="18"/>
                        <w:szCs w:val="18"/>
                      </w:rPr>
                      <w:t xml:space="preserve"> - </w:t>
                    </w:r>
                    <w:proofErr w:type="spellStart"/>
                    <w:r w:rsidRPr="00C269D6">
                      <w:rPr>
                        <w:rFonts w:ascii="Calibri" w:hAnsi="Calibri" w:cs="Calibri"/>
                        <w:color w:val="0295A0"/>
                        <w:sz w:val="18"/>
                        <w:szCs w:val="18"/>
                      </w:rPr>
                      <w:t>Suchdol</w:t>
                    </w:r>
                    <w:proofErr w:type="spellEnd"/>
                  </w:p>
                  <w:p w14:paraId="36C42199" w14:textId="77777777" w:rsidR="001502AE" w:rsidRPr="00C269D6" w:rsidRDefault="001502AE" w:rsidP="001502AE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color w:val="0295A0"/>
                        <w:sz w:val="18"/>
                        <w:szCs w:val="18"/>
                      </w:rPr>
                    </w:pPr>
                    <w:r w:rsidRPr="00C269D6">
                      <w:rPr>
                        <w:rFonts w:ascii="Calibri" w:hAnsi="Calibri" w:cs="Calibri"/>
                        <w:color w:val="0295A0"/>
                        <w:sz w:val="18"/>
                        <w:szCs w:val="18"/>
                      </w:rPr>
                      <w:t>Tel.: +420 224</w:t>
                    </w:r>
                    <w:r w:rsidR="005B0E0A">
                      <w:rPr>
                        <w:rFonts w:ascii="Calibri" w:hAnsi="Calibri" w:cs="Calibri"/>
                        <w:color w:val="0295A0"/>
                        <w:sz w:val="18"/>
                        <w:szCs w:val="18"/>
                      </w:rPr>
                      <w:t> </w:t>
                    </w:r>
                    <w:r w:rsidRPr="00C269D6">
                      <w:rPr>
                        <w:rFonts w:ascii="Calibri" w:hAnsi="Calibri" w:cs="Calibri"/>
                        <w:color w:val="0295A0"/>
                        <w:sz w:val="18"/>
                        <w:szCs w:val="18"/>
                      </w:rPr>
                      <w:t>38</w:t>
                    </w:r>
                    <w:r>
                      <w:rPr>
                        <w:rFonts w:ascii="Calibri" w:hAnsi="Calibri" w:cs="Calibri"/>
                        <w:color w:val="0295A0"/>
                        <w:sz w:val="18"/>
                        <w:szCs w:val="18"/>
                      </w:rPr>
                      <w:t>3</w:t>
                    </w:r>
                    <w:r w:rsidR="005B0E0A">
                      <w:rPr>
                        <w:rFonts w:ascii="Calibri" w:hAnsi="Calibri" w:cs="Calibri"/>
                        <w:color w:val="0295A0"/>
                        <w:sz w:val="18"/>
                        <w:szCs w:val="18"/>
                      </w:rPr>
                      <w:t xml:space="preserve"> 685</w:t>
                    </w:r>
                    <w:r>
                      <w:rPr>
                        <w:rFonts w:ascii="Calibri" w:hAnsi="Calibri" w:cs="Calibri"/>
                        <w:color w:val="0295A0"/>
                        <w:sz w:val="18"/>
                        <w:szCs w:val="18"/>
                      </w:rPr>
                      <w:t xml:space="preserve"> </w:t>
                    </w:r>
                  </w:p>
                  <w:p w14:paraId="1D49AE2B" w14:textId="77777777" w:rsidR="001502AE" w:rsidRPr="004B798C" w:rsidRDefault="001502AE" w:rsidP="001502AE">
                    <w:pPr>
                      <w:pStyle w:val="BasicParagraph"/>
                      <w:spacing w:line="40" w:lineRule="atLeast"/>
                      <w:jc w:val="right"/>
                      <w:rPr>
                        <w:rFonts w:ascii="Calibri" w:hAnsi="Calibri" w:cs="Calibri"/>
                        <w:color w:val="0295A0"/>
                        <w:sz w:val="18"/>
                        <w:szCs w:val="18"/>
                        <w:lang w:val="de-DE"/>
                      </w:rPr>
                    </w:pPr>
                    <w:proofErr w:type="spellStart"/>
                    <w:r w:rsidRPr="004B798C">
                      <w:rPr>
                        <w:rFonts w:ascii="Calibri" w:hAnsi="Calibri" w:cs="Calibri"/>
                        <w:color w:val="0295A0"/>
                        <w:sz w:val="18"/>
                        <w:szCs w:val="18"/>
                        <w:lang w:val="de-DE"/>
                      </w:rPr>
                      <w:t>e-mail</w:t>
                    </w:r>
                    <w:proofErr w:type="spellEnd"/>
                    <w:r w:rsidRPr="004B798C">
                      <w:rPr>
                        <w:rFonts w:ascii="Calibri" w:hAnsi="Calibri" w:cs="Calibri"/>
                        <w:color w:val="0295A0"/>
                        <w:sz w:val="18"/>
                        <w:szCs w:val="18"/>
                        <w:lang w:val="de-DE"/>
                      </w:rPr>
                      <w:t xml:space="preserve">: </w:t>
                    </w:r>
                    <w:r w:rsidR="007D2CA6" w:rsidRPr="004B798C">
                      <w:rPr>
                        <w:rFonts w:ascii="Calibri" w:hAnsi="Calibri" w:cs="Calibri"/>
                        <w:color w:val="0295A0"/>
                        <w:sz w:val="18"/>
                        <w:szCs w:val="18"/>
                        <w:lang w:val="de-DE"/>
                      </w:rPr>
                      <w:t>admission_fes</w:t>
                    </w:r>
                    <w:r w:rsidRPr="004B798C">
                      <w:rPr>
                        <w:rFonts w:ascii="Calibri" w:hAnsi="Calibri" w:cs="Calibri"/>
                        <w:color w:val="0295A0"/>
                        <w:sz w:val="18"/>
                        <w:szCs w:val="18"/>
                        <w:lang w:val="de-DE"/>
                      </w:rPr>
                      <w:t>@fzp.czu.cz, www.fzp.czu.cz</w:t>
                    </w:r>
                  </w:p>
                  <w:p w14:paraId="2EAB7B51" w14:textId="77777777" w:rsidR="001502AE" w:rsidRPr="00C269D6" w:rsidRDefault="001502AE" w:rsidP="001502AE">
                    <w:pPr>
                      <w:spacing w:line="40" w:lineRule="atLeast"/>
                      <w:jc w:val="right"/>
                      <w:rPr>
                        <w:color w:val="0295A0"/>
                        <w:sz w:val="18"/>
                        <w:szCs w:val="18"/>
                      </w:rPr>
                    </w:pPr>
                  </w:p>
                  <w:p w14:paraId="03A6A826" w14:textId="77777777" w:rsidR="004D1E7E" w:rsidRPr="004B798C" w:rsidRDefault="004D1E7E" w:rsidP="001502AE">
                    <w:pPr>
                      <w:pStyle w:val="BasicParagraph"/>
                      <w:spacing w:line="40" w:lineRule="atLeast"/>
                      <w:jc w:val="right"/>
                      <w:rPr>
                        <w:color w:val="0295A0"/>
                        <w:sz w:val="18"/>
                        <w:szCs w:val="18"/>
                        <w:lang w:val="de-DE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252AEB"/>
    <w:multiLevelType w:val="hybridMultilevel"/>
    <w:tmpl w:val="DCB2525E"/>
    <w:lvl w:ilvl="0" w:tplc="884C3A3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7169">
      <o:colormru v:ext="edit" colors="#e8952e,#4b9746,#0295a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trA0Nzc3NTYwNjdW0lEKTi0uzszPAykwqgUA7sgiYiwAAAA="/>
  </w:docVars>
  <w:rsids>
    <w:rsidRoot w:val="004D1E7E"/>
    <w:rsid w:val="00002784"/>
    <w:rsid w:val="000312D3"/>
    <w:rsid w:val="0004256A"/>
    <w:rsid w:val="00043BB7"/>
    <w:rsid w:val="00064C63"/>
    <w:rsid w:val="000F04F6"/>
    <w:rsid w:val="000F39CA"/>
    <w:rsid w:val="001502AE"/>
    <w:rsid w:val="001C1BE9"/>
    <w:rsid w:val="001F218A"/>
    <w:rsid w:val="00226362"/>
    <w:rsid w:val="002479F4"/>
    <w:rsid w:val="00256D2B"/>
    <w:rsid w:val="002D4198"/>
    <w:rsid w:val="002F13BF"/>
    <w:rsid w:val="002F6870"/>
    <w:rsid w:val="0031437B"/>
    <w:rsid w:val="00325CB2"/>
    <w:rsid w:val="00326081"/>
    <w:rsid w:val="00372F19"/>
    <w:rsid w:val="00394EC8"/>
    <w:rsid w:val="003A6D79"/>
    <w:rsid w:val="003D1AF9"/>
    <w:rsid w:val="003D2369"/>
    <w:rsid w:val="003D7099"/>
    <w:rsid w:val="004255B8"/>
    <w:rsid w:val="00425A8D"/>
    <w:rsid w:val="00445B2D"/>
    <w:rsid w:val="00495776"/>
    <w:rsid w:val="004A664D"/>
    <w:rsid w:val="004A7CEB"/>
    <w:rsid w:val="004B798C"/>
    <w:rsid w:val="004D1E7E"/>
    <w:rsid w:val="00504BD2"/>
    <w:rsid w:val="0051779A"/>
    <w:rsid w:val="005207E2"/>
    <w:rsid w:val="00540306"/>
    <w:rsid w:val="005457AB"/>
    <w:rsid w:val="00564688"/>
    <w:rsid w:val="00583596"/>
    <w:rsid w:val="005B0E0A"/>
    <w:rsid w:val="005C4FF7"/>
    <w:rsid w:val="005E42E3"/>
    <w:rsid w:val="00601577"/>
    <w:rsid w:val="00602DF8"/>
    <w:rsid w:val="006341FA"/>
    <w:rsid w:val="006673AF"/>
    <w:rsid w:val="006B71FC"/>
    <w:rsid w:val="006C4761"/>
    <w:rsid w:val="006E06C4"/>
    <w:rsid w:val="006E604B"/>
    <w:rsid w:val="00725D33"/>
    <w:rsid w:val="007D2CA6"/>
    <w:rsid w:val="00823CBC"/>
    <w:rsid w:val="00832BE8"/>
    <w:rsid w:val="00843530"/>
    <w:rsid w:val="0084772B"/>
    <w:rsid w:val="0085703A"/>
    <w:rsid w:val="00867022"/>
    <w:rsid w:val="00897323"/>
    <w:rsid w:val="008E05AB"/>
    <w:rsid w:val="00915AF4"/>
    <w:rsid w:val="00A15684"/>
    <w:rsid w:val="00A170DF"/>
    <w:rsid w:val="00A216D9"/>
    <w:rsid w:val="00A25DD6"/>
    <w:rsid w:val="00A57857"/>
    <w:rsid w:val="00A82FD7"/>
    <w:rsid w:val="00A9692B"/>
    <w:rsid w:val="00AA1B62"/>
    <w:rsid w:val="00B435A0"/>
    <w:rsid w:val="00B601AF"/>
    <w:rsid w:val="00B71C5C"/>
    <w:rsid w:val="00B8300A"/>
    <w:rsid w:val="00BF0A1B"/>
    <w:rsid w:val="00C1101B"/>
    <w:rsid w:val="00C269D6"/>
    <w:rsid w:val="00C64EB5"/>
    <w:rsid w:val="00C7177B"/>
    <w:rsid w:val="00C8326B"/>
    <w:rsid w:val="00C90203"/>
    <w:rsid w:val="00CD5335"/>
    <w:rsid w:val="00CE7B5C"/>
    <w:rsid w:val="00D06E53"/>
    <w:rsid w:val="00D22B00"/>
    <w:rsid w:val="00D25D2D"/>
    <w:rsid w:val="00D65BCC"/>
    <w:rsid w:val="00D76638"/>
    <w:rsid w:val="00DE42D8"/>
    <w:rsid w:val="00E12EDD"/>
    <w:rsid w:val="00E31F96"/>
    <w:rsid w:val="00E53186"/>
    <w:rsid w:val="00E80462"/>
    <w:rsid w:val="00EA4DC1"/>
    <w:rsid w:val="00EA6963"/>
    <w:rsid w:val="00EE505F"/>
    <w:rsid w:val="00F4611A"/>
    <w:rsid w:val="00F4612A"/>
    <w:rsid w:val="00F5372D"/>
    <w:rsid w:val="00F62039"/>
    <w:rsid w:val="00F87825"/>
    <w:rsid w:val="00FA2E28"/>
    <w:rsid w:val="00FC2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>
      <o:colormru v:ext="edit" colors="#e8952e,#4b9746,#0295a0"/>
    </o:shapedefaults>
    <o:shapelayout v:ext="edit">
      <o:idmap v:ext="edit" data="1"/>
    </o:shapelayout>
  </w:shapeDefaults>
  <w:decimalSymbol w:val=","/>
  <w:listSeparator w:val=";"/>
  <w14:docId w14:val="48A808EB"/>
  <w15:chartTrackingRefBased/>
  <w15:docId w15:val="{FFC56D54-347C-415D-9EC4-71692119F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2F13BF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qFormat/>
    <w:rsid w:val="005B0E0A"/>
    <w:pPr>
      <w:keepNext/>
      <w:outlineLvl w:val="1"/>
    </w:pPr>
    <w:rPr>
      <w:rFonts w:ascii="Arial" w:hAnsi="Arial" w:cs="Arial"/>
      <w:b/>
      <w:bCs/>
      <w:i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4D1E7E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D1E7E"/>
    <w:pPr>
      <w:tabs>
        <w:tab w:val="center" w:pos="4536"/>
        <w:tab w:val="right" w:pos="9072"/>
      </w:tabs>
    </w:pPr>
  </w:style>
  <w:style w:type="paragraph" w:customStyle="1" w:styleId="BasicParagraph">
    <w:name w:val="[Basic Paragraph]"/>
    <w:basedOn w:val="Normln"/>
    <w:rsid w:val="004D1E7E"/>
    <w:pPr>
      <w:autoSpaceDE w:val="0"/>
      <w:autoSpaceDN w:val="0"/>
      <w:adjustRightInd w:val="0"/>
      <w:spacing w:line="288" w:lineRule="auto"/>
      <w:textAlignment w:val="center"/>
    </w:pPr>
    <w:rPr>
      <w:color w:val="000000"/>
      <w:lang w:val="en-US"/>
    </w:rPr>
  </w:style>
  <w:style w:type="paragraph" w:styleId="Textbubliny">
    <w:name w:val="Balloon Text"/>
    <w:basedOn w:val="Normln"/>
    <w:link w:val="TextbublinyChar"/>
    <w:rsid w:val="0085703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85703A"/>
    <w:rPr>
      <w:rFonts w:ascii="Tahoma" w:hAnsi="Tahoma" w:cs="Tahoma"/>
      <w:sz w:val="16"/>
      <w:szCs w:val="16"/>
    </w:rPr>
  </w:style>
  <w:style w:type="character" w:customStyle="1" w:styleId="Nadpis2Char">
    <w:name w:val="Nadpis 2 Char"/>
    <w:link w:val="Nadpis2"/>
    <w:rsid w:val="005B0E0A"/>
    <w:rPr>
      <w:rFonts w:ascii="Arial" w:hAnsi="Arial" w:cs="Arial"/>
      <w:b/>
      <w:bCs/>
      <w:iCs/>
      <w:sz w:val="28"/>
      <w:szCs w:val="28"/>
    </w:rPr>
  </w:style>
  <w:style w:type="paragraph" w:styleId="Zkladntext">
    <w:name w:val="Body Text"/>
    <w:basedOn w:val="Normln"/>
    <w:link w:val="ZkladntextChar"/>
    <w:rsid w:val="005B0E0A"/>
    <w:pPr>
      <w:jc w:val="right"/>
    </w:pPr>
    <w:rPr>
      <w:rFonts w:ascii="Arial" w:hAnsi="Arial" w:cs="Arial"/>
      <w:sz w:val="22"/>
      <w:szCs w:val="22"/>
    </w:rPr>
  </w:style>
  <w:style w:type="character" w:customStyle="1" w:styleId="ZkladntextChar">
    <w:name w:val="Základní text Char"/>
    <w:link w:val="Zkladntext"/>
    <w:rsid w:val="005B0E0A"/>
    <w:rPr>
      <w:rFonts w:ascii="Arial" w:hAnsi="Arial" w:cs="Arial"/>
      <w:sz w:val="22"/>
      <w:szCs w:val="22"/>
    </w:rPr>
  </w:style>
  <w:style w:type="table" w:customStyle="1" w:styleId="Mkatabulky1">
    <w:name w:val="Mřížka tabulky1"/>
    <w:basedOn w:val="Normlntabulka"/>
    <w:rsid w:val="005B0E0A"/>
    <w:rPr>
      <w:lang w:val="en-US"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link w:val="Nadpis1"/>
    <w:rsid w:val="002F13BF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table" w:styleId="Mkatabulky">
    <w:name w:val="Table Grid"/>
    <w:basedOn w:val="Normlntabulka"/>
    <w:rsid w:val="00CE7B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patChar">
    <w:name w:val="Zápatí Char"/>
    <w:link w:val="Zpat"/>
    <w:uiPriority w:val="99"/>
    <w:rsid w:val="00A57857"/>
    <w:rPr>
      <w:sz w:val="24"/>
      <w:szCs w:val="24"/>
    </w:rPr>
  </w:style>
  <w:style w:type="character" w:styleId="Odkaznakoment">
    <w:name w:val="annotation reference"/>
    <w:rsid w:val="00D06E53"/>
    <w:rPr>
      <w:sz w:val="16"/>
      <w:szCs w:val="16"/>
    </w:rPr>
  </w:style>
  <w:style w:type="paragraph" w:styleId="Textkomente">
    <w:name w:val="annotation text"/>
    <w:basedOn w:val="Normln"/>
    <w:link w:val="TextkomenteChar"/>
    <w:rsid w:val="00D06E5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D06E53"/>
  </w:style>
  <w:style w:type="paragraph" w:styleId="Pedmtkomente">
    <w:name w:val="annotation subject"/>
    <w:basedOn w:val="Textkomente"/>
    <w:next w:val="Textkomente"/>
    <w:link w:val="PedmtkomenteChar"/>
    <w:rsid w:val="00D06E53"/>
    <w:rPr>
      <w:b/>
      <w:bCs/>
    </w:rPr>
  </w:style>
  <w:style w:type="character" w:customStyle="1" w:styleId="PedmtkomenteChar">
    <w:name w:val="Předmět komentáře Char"/>
    <w:link w:val="Pedmtkomente"/>
    <w:rsid w:val="00D06E5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BF963282BB2D24FB5FCDF8C2228E194" ma:contentTypeVersion="13" ma:contentTypeDescription="Vytvoří nový dokument" ma:contentTypeScope="" ma:versionID="f7e41f31e90ca274d1086af2f43e0883">
  <xsd:schema xmlns:xsd="http://www.w3.org/2001/XMLSchema" xmlns:xs="http://www.w3.org/2001/XMLSchema" xmlns:p="http://schemas.microsoft.com/office/2006/metadata/properties" xmlns:ns2="3025d8f3-6eab-47bc-9535-0af9a02d35b5" xmlns:ns3="b02d1aad-35b0-4707-9ea2-003de40bd7ee" targetNamespace="http://schemas.microsoft.com/office/2006/metadata/properties" ma:root="true" ma:fieldsID="e382b55ce5e08ec52420f56a2df48335" ns2:_="" ns3:_="">
    <xsd:import namespace="3025d8f3-6eab-47bc-9535-0af9a02d35b5"/>
    <xsd:import namespace="b02d1aad-35b0-4707-9ea2-003de40bd7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25d8f3-6eab-47bc-9535-0af9a02d35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2d1aad-35b0-4707-9ea2-003de40bd7e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1DF1BB-49E2-4672-BA59-E035CF3E1D97}">
  <ds:schemaRefs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b02d1aad-35b0-4707-9ea2-003de40bd7ee"/>
    <ds:schemaRef ds:uri="http://purl.org/dc/elements/1.1/"/>
    <ds:schemaRef ds:uri="http://schemas.microsoft.com/office/2006/metadata/properties"/>
    <ds:schemaRef ds:uri="3025d8f3-6eab-47bc-9535-0af9a02d35b5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BD4BBB3-0B52-4182-985E-5CADB32C61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615C4B-1EA9-41F7-A2D8-EBFEFBB19D98}"/>
</file>

<file path=customXml/itemProps4.xml><?xml version="1.0" encoding="utf-8"?>
<ds:datastoreItem xmlns:ds="http://schemas.openxmlformats.org/officeDocument/2006/customXml" ds:itemID="{EC04F3FF-A486-4C0B-A3E2-5AF0A34C6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08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ext</vt:lpstr>
    </vt:vector>
  </TitlesOfParts>
  <Company/>
  <LinksUpToDate>false</LinksUpToDate>
  <CharactersWithSpaces>3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</dc:title>
  <dc:subject/>
  <dc:creator>Michal</dc:creator>
  <cp:keywords/>
  <cp:lastModifiedBy>Rendlová Jitka</cp:lastModifiedBy>
  <cp:revision>3</cp:revision>
  <cp:lastPrinted>2018-05-09T13:06:00Z</cp:lastPrinted>
  <dcterms:created xsi:type="dcterms:W3CDTF">2020-09-29T07:44:00Z</dcterms:created>
  <dcterms:modified xsi:type="dcterms:W3CDTF">2021-09-29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F963282BB2D24FB5FCDF8C2228E194</vt:lpwstr>
  </property>
</Properties>
</file>